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0525B59C" w14:textId="596C2F2C" w:rsidR="006E52CB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13BF62FC" w14:textId="5640201E" w:rsidR="008C066E" w:rsidRPr="00714D14" w:rsidRDefault="000A6F86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 xml:space="preserve">PEDRO </w:t>
      </w:r>
      <w:r w:rsidR="00D93859" w:rsidRPr="00714D14">
        <w:rPr>
          <w:sz w:val="40"/>
          <w:szCs w:val="40"/>
        </w:rPr>
        <w:t>WEINHEBER PEREI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Lisiane </w:t>
                            </w:r>
                            <w:proofErr w:type="spellStart"/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  <w:proofErr w:type="spellEnd"/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proofErr w:type="spellStart"/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  <w:proofErr w:type="spellEnd"/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59F3E78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4395C48B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56AB157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5FC58F3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5F9A030F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326CAA84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7349853A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30E40C4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2771DBFE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485CB8D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2F3D9C5C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5AE70409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744FACC6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2F141836" w:rsidR="00A62F63" w:rsidRPr="006B636F" w:rsidRDefault="000300A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</w:t>
            </w:r>
            <w:r w:rsidR="00542984" w:rsidRPr="006B636F">
              <w:rPr>
                <w:sz w:val="24"/>
                <w:szCs w:val="24"/>
              </w:rPr>
              <w:t xml:space="preserve">deve </w:t>
            </w:r>
            <w:r w:rsidRPr="006B636F">
              <w:rPr>
                <w:sz w:val="24"/>
                <w:szCs w:val="24"/>
              </w:rPr>
              <w:t>fornecer um</w:t>
            </w:r>
            <w:r w:rsidR="00F8486C">
              <w:rPr>
                <w:sz w:val="24"/>
                <w:szCs w:val="24"/>
              </w:rPr>
              <w:t xml:space="preserve">a tabela </w:t>
            </w:r>
            <w:r w:rsidRPr="006B636F">
              <w:rPr>
                <w:sz w:val="24"/>
                <w:szCs w:val="24"/>
              </w:rPr>
              <w:t xml:space="preserve">que </w:t>
            </w:r>
            <w:r w:rsidR="00F8486C">
              <w:rPr>
                <w:sz w:val="24"/>
                <w:szCs w:val="24"/>
              </w:rPr>
              <w:t xml:space="preserve">exibe </w:t>
            </w:r>
            <w:r w:rsidRPr="006B636F">
              <w:rPr>
                <w:sz w:val="24"/>
                <w:szCs w:val="24"/>
              </w:rPr>
              <w:t xml:space="preserve">as áreas da cidade </w:t>
            </w:r>
            <w:r w:rsidR="00542984" w:rsidRPr="006B636F">
              <w:rPr>
                <w:sz w:val="24"/>
                <w:szCs w:val="24"/>
              </w:rPr>
              <w:t xml:space="preserve">com </w:t>
            </w:r>
            <w:r w:rsidRPr="006B636F">
              <w:rPr>
                <w:sz w:val="24"/>
                <w:szCs w:val="24"/>
              </w:rPr>
              <w:t>maior incidência de animais abandonados</w:t>
            </w:r>
            <w:r w:rsidR="00A62F63" w:rsidRPr="006B636F">
              <w:rPr>
                <w:sz w:val="24"/>
                <w:szCs w:val="24"/>
              </w:rPr>
              <w:t>, destacando, além da localização, as espécies mais encontradas nessas áreas</w:t>
            </w:r>
            <w:r w:rsidRPr="006B636F">
              <w:rPr>
                <w:sz w:val="24"/>
                <w:szCs w:val="24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5E063AB5" w:rsidR="00363B8C" w:rsidRPr="006B636F" w:rsidRDefault="00363B8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deve permitir que as pessoas possam compartilhar informações detalhadas sobre o local onde </w:t>
            </w:r>
            <w:r w:rsidR="00832FFD">
              <w:rPr>
                <w:sz w:val="24"/>
                <w:szCs w:val="24"/>
              </w:rPr>
              <w:t>encontraram animais em situação de rua, além de possibilitar o registro de casos de animais perdidos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1C80B03F" w:rsidR="00DA08E7" w:rsidRPr="006B636F" w:rsidRDefault="00461926" w:rsidP="0009428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aplicativo deve permitir que as ONGs </w:t>
            </w:r>
            <w:r w:rsidR="00CF14CC">
              <w:rPr>
                <w:sz w:val="24"/>
                <w:szCs w:val="24"/>
              </w:rPr>
              <w:t xml:space="preserve">que resgataram animais em situação de rua </w:t>
            </w:r>
            <w:r w:rsidR="00F64C1A">
              <w:rPr>
                <w:sz w:val="24"/>
                <w:szCs w:val="24"/>
              </w:rPr>
              <w:t xml:space="preserve">possam </w:t>
            </w:r>
            <w:r w:rsidR="00BC4A44">
              <w:rPr>
                <w:sz w:val="24"/>
                <w:szCs w:val="24"/>
              </w:rPr>
              <w:t xml:space="preserve">realizar postagens informando sobre o resgate, detalhando a espécie do animal, </w:t>
            </w:r>
            <w:r w:rsidR="00954136">
              <w:rPr>
                <w:sz w:val="24"/>
                <w:szCs w:val="24"/>
              </w:rPr>
              <w:t>sua condição e para onde ele foi encaminhado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325847A9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</w:t>
            </w:r>
            <w:r w:rsidR="00EB354C">
              <w:rPr>
                <w:sz w:val="24"/>
                <w:szCs w:val="24"/>
              </w:rPr>
              <w:t>p</w:t>
            </w:r>
            <w:r w:rsidR="005C3759">
              <w:rPr>
                <w:sz w:val="24"/>
                <w:szCs w:val="24"/>
              </w:rPr>
              <w:t>licativo</w:t>
            </w:r>
            <w:r w:rsidR="00EB354C">
              <w:rPr>
                <w:sz w:val="24"/>
                <w:szCs w:val="24"/>
              </w:rPr>
              <w:t xml:space="preserve">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Pr="00786828" w:rsidRDefault="0010663D" w:rsidP="00856181">
      <w:pPr>
        <w:pStyle w:val="Legenda"/>
        <w:spacing w:before="120"/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312FA561" w14:textId="7B173CB7" w:rsidR="0094014C" w:rsidRDefault="00FC78B4" w:rsidP="00FC78B4">
      <w:pPr>
        <w:pStyle w:val="Ttulo1"/>
      </w:pPr>
      <w:bookmarkStart w:id="7" w:name="_Toc158902406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lastRenderedPageBreak/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DAA6264" w14:textId="0CC70235" w:rsidR="001D0E95" w:rsidRDefault="000A53E3" w:rsidP="7554FDC5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lastRenderedPageBreak/>
        <w:drawing>
          <wp:inline distT="0" distB="0" distL="0" distR="0" wp14:anchorId="707CB9B4" wp14:editId="650AF070">
            <wp:extent cx="8267019" cy="4650050"/>
            <wp:effectExtent l="0" t="0" r="3810" b="8255"/>
            <wp:docPr id="198161408" name="Imagem 10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7019" cy="465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2597957D" w14:textId="3D849835" w:rsidR="00F76475" w:rsidRPr="00C15418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13D7F" w:rsidRPr="00821815" w14:paraId="29A1DC7A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2C77F3AE" w:rsidR="006E52CB" w:rsidRPr="00821815" w:rsidRDefault="006E52CB" w:rsidP="00832FFD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="4BC63193" w:rsidRPr="2C572818">
              <w:rPr>
                <w:color w:val="FF0000"/>
              </w:rPr>
              <w:t>Realizar cadastro do usuário</w:t>
            </w:r>
          </w:p>
        </w:tc>
      </w:tr>
      <w:tr w:rsidR="00F02F80" w14:paraId="11F03E33" w14:textId="77777777" w:rsidTr="34B1F21F">
        <w:tc>
          <w:tcPr>
            <w:tcW w:w="8505" w:type="dxa"/>
            <w:gridSpan w:val="2"/>
          </w:tcPr>
          <w:p w14:paraId="4193FDD3" w14:textId="354F986C" w:rsidR="006E52CB" w:rsidRDefault="7A4A3636" w:rsidP="00832FFD">
            <w:pPr>
              <w:spacing w:before="60" w:after="60"/>
              <w:ind w:left="30" w:hanging="30"/>
            </w:pPr>
            <w:bookmarkStart w:id="14" w:name="_Hlk96268510"/>
            <w:r w:rsidRPr="7554FDC5">
              <w:rPr>
                <w:b/>
                <w:bCs/>
              </w:rPr>
              <w:t>COMO</w:t>
            </w:r>
            <w:r>
              <w:t xml:space="preserve">: </w:t>
            </w:r>
            <w:r w:rsidR="24E0FC66">
              <w:t>Cidadão</w:t>
            </w:r>
          </w:p>
          <w:p w14:paraId="657D68C2" w14:textId="0008BDF7" w:rsidR="006E52CB" w:rsidRPr="00821815" w:rsidRDefault="7A4A3636" w:rsidP="00832FFD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7A15C907">
              <w:t>Realizar cadastro do usuário</w:t>
            </w:r>
          </w:p>
          <w:p w14:paraId="1728C3E7" w14:textId="410B944E" w:rsidR="006E52CB" w:rsidRDefault="7A4A3636" w:rsidP="00832FFD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33BFA745">
              <w:t>Centralização e organização das informações</w:t>
            </w:r>
            <w:r w:rsidR="6EF9F899">
              <w:t>.</w:t>
            </w:r>
          </w:p>
        </w:tc>
      </w:tr>
      <w:tr w:rsidR="00F02F80" w14:paraId="6E28770E" w14:textId="77777777" w:rsidTr="34B1F21F">
        <w:tc>
          <w:tcPr>
            <w:tcW w:w="1276" w:type="dxa"/>
          </w:tcPr>
          <w:p w14:paraId="488EF6BB" w14:textId="77777777" w:rsidR="006E52CB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3D4B6594" w:rsidR="006E52CB" w:rsidRDefault="006E52CB" w:rsidP="00832FF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7C21F90A">
              <w:t xml:space="preserve">o </w:t>
            </w:r>
            <w:r w:rsidR="4DE193E2">
              <w:t>cidadão</w:t>
            </w:r>
            <w:r w:rsidR="7C21F90A">
              <w:t xml:space="preserve"> acessa a página de cadastro</w:t>
            </w:r>
          </w:p>
          <w:p w14:paraId="259ABC89" w14:textId="43A8B853" w:rsidR="006E52CB" w:rsidRPr="002063D9" w:rsidRDefault="006E52CB" w:rsidP="00832FF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48CD213B">
              <w:t>cidadão</w:t>
            </w:r>
            <w:r>
              <w:t xml:space="preserve"> </w:t>
            </w:r>
            <w:r w:rsidR="1C8FBC0D">
              <w:t xml:space="preserve">informa seus dados e </w:t>
            </w:r>
            <w:r w:rsidR="0597ABCD">
              <w:t>aciona o botão “Realizar cadastro”</w:t>
            </w:r>
          </w:p>
          <w:p w14:paraId="3C3F9449" w14:textId="37E9440F" w:rsidR="006E52CB" w:rsidRPr="001137C6" w:rsidRDefault="006E52CB" w:rsidP="00832FFD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44852B0B">
              <w:t>o usuário é cadastrado no sistema</w:t>
            </w:r>
            <w:r w:rsidR="00E64163">
              <w:t xml:space="preserve"> e redirecionado </w:t>
            </w:r>
            <w:r w:rsidR="00795C9B">
              <w:t>à</w:t>
            </w:r>
            <w:r w:rsidR="00E64163">
              <w:t xml:space="preserve"> página inicial</w:t>
            </w:r>
            <w:r w:rsidR="44852B0B">
              <w:t>.</w:t>
            </w:r>
          </w:p>
        </w:tc>
      </w:tr>
      <w:tr w:rsidR="00443A45" w14:paraId="3559F493" w14:textId="77777777" w:rsidTr="34B1F21F">
        <w:trPr>
          <w:trHeight w:val="300"/>
        </w:trPr>
        <w:tc>
          <w:tcPr>
            <w:tcW w:w="1276" w:type="dxa"/>
          </w:tcPr>
          <w:p w14:paraId="6B5379FC" w14:textId="7777777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C647427" w14:textId="6D8AAD3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EAD95EE" w14:textId="40DF91AE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63197AE9">
              <w:t>cidadão</w:t>
            </w:r>
            <w:r>
              <w:t xml:space="preserve"> acessa a página de cadastro</w:t>
            </w:r>
          </w:p>
          <w:p w14:paraId="36FFA933" w14:textId="0899AAA5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10014A15">
              <w:t>cidadão</w:t>
            </w:r>
            <w:r>
              <w:t xml:space="preserve"> não informa seus dados e aciona o botão “Realizar cadastro”</w:t>
            </w:r>
          </w:p>
          <w:p w14:paraId="7F8FFB96" w14:textId="186AA41B" w:rsidR="4169A4E3" w:rsidRDefault="37D184EE" w:rsidP="701037C3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393A6A2E">
              <w:t xml:space="preserve">de erro </w:t>
            </w:r>
            <w:r>
              <w:t>“</w:t>
            </w:r>
            <w:r w:rsidR="11DCCCFD">
              <w:t>Por favor, i</w:t>
            </w:r>
            <w:r w:rsidR="62877298">
              <w:t>nforme</w:t>
            </w:r>
            <w:r>
              <w:t xml:space="preserve"> os seus dados para cadastro”.</w:t>
            </w:r>
          </w:p>
        </w:tc>
      </w:tr>
      <w:tr w:rsidR="00443A45" w14:paraId="38FC6B32" w14:textId="77777777" w:rsidTr="34B1F21F">
        <w:trPr>
          <w:trHeight w:val="300"/>
        </w:trPr>
        <w:tc>
          <w:tcPr>
            <w:tcW w:w="1276" w:type="dxa"/>
          </w:tcPr>
          <w:p w14:paraId="4DE90F99" w14:textId="77777777" w:rsidR="37D184EE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A44C07" w14:textId="0EA4667D" w:rsidR="582E4825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FEECB31" w14:textId="6EC0C450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5E923038">
              <w:t>cidadão</w:t>
            </w:r>
            <w:r>
              <w:t xml:space="preserve"> acessa a página de cadastro</w:t>
            </w:r>
          </w:p>
          <w:p w14:paraId="1C4F0466" w14:textId="48F9E8DF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3959B78">
              <w:t>cidadão</w:t>
            </w:r>
            <w:r>
              <w:t xml:space="preserve"> informa seus dados e aciona o botão “Realizar cadastro”</w:t>
            </w:r>
          </w:p>
          <w:p w14:paraId="56577156" w14:textId="44CCA5A5" w:rsidR="582E4825" w:rsidRDefault="37D184EE" w:rsidP="327D2554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1F4623B3">
              <w:t xml:space="preserve">de erro </w:t>
            </w:r>
            <w:r>
              <w:t>“</w:t>
            </w:r>
            <w:r w:rsidR="007861EE">
              <w:t>Usuário já cadastrado</w:t>
            </w:r>
            <w:r>
              <w:t>”.</w:t>
            </w:r>
          </w:p>
        </w:tc>
      </w:tr>
      <w:bookmarkEnd w:id="14"/>
    </w:tbl>
    <w:p w14:paraId="06AED6A9" w14:textId="59977538" w:rsidR="69FB80E0" w:rsidRDefault="69FB80E0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3F9A54BB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Interagir com outra</w:t>
            </w:r>
            <w:r w:rsidR="2F6D98B0">
              <w:t>s</w:t>
            </w:r>
            <w:r w:rsidR="0EDB6530">
              <w:t xml:space="preserve"> publicaçõe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6E693052" w:rsidR="006E5DF9" w:rsidRPr="00821815" w:rsidRDefault="006E5DF9">
            <w:pPr>
              <w:spacing w:before="60" w:after="60"/>
              <w:ind w:left="30" w:hanging="30"/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Interagir com outras publicações</w:t>
            </w:r>
          </w:p>
          <w:p w14:paraId="1794B2AF" w14:textId="3E5BD32D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CCB41FC">
              <w:t>A</w:t>
            </w:r>
            <w:r w:rsidR="00A9389E">
              <w:t>tingir m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42BE12FE" w14:textId="77777777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3DCC9849" w14:textId="653B3833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60175CFD" w14:textId="5D9283E7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C671C" w:rsidRPr="00821815" w14:paraId="7150647D" w14:textId="77777777" w:rsidTr="5688E1EE">
        <w:trPr>
          <w:trHeight w:val="380"/>
        </w:trPr>
        <w:tc>
          <w:tcPr>
            <w:tcW w:w="8505" w:type="dxa"/>
            <w:gridSpan w:val="2"/>
            <w:vAlign w:val="center"/>
          </w:tcPr>
          <w:p w14:paraId="1FBEAF1B" w14:textId="441CDC71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</w:t>
            </w:r>
            <w:r w:rsidR="0050757F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</w:t>
            </w:r>
            <w:r w:rsidRPr="00821815">
              <w:rPr>
                <w:b/>
                <w:bCs/>
              </w:rPr>
              <w:t>PBI</w:t>
            </w:r>
            <w:r w:rsidR="0050757F">
              <w:t>:</w:t>
            </w:r>
            <w:r w:rsidR="53744FBA">
              <w:t xml:space="preserve"> </w:t>
            </w:r>
            <w:r w:rsidR="51F8DC73" w:rsidRPr="0456B01C">
              <w:rPr>
                <w:color w:val="FF0000"/>
              </w:rPr>
              <w:t xml:space="preserve">Manter </w:t>
            </w:r>
            <w:r w:rsidR="7CA23372" w:rsidRPr="0456B01C">
              <w:rPr>
                <w:color w:val="FF0000"/>
              </w:rPr>
              <w:t>publicação</w:t>
            </w:r>
            <w:r w:rsidR="53744FBA" w:rsidRPr="6CBB4F1F">
              <w:rPr>
                <w:color w:val="FF0000"/>
              </w:rPr>
              <w:t xml:space="preserve"> de caso de animal perdido</w:t>
            </w:r>
          </w:p>
        </w:tc>
      </w:tr>
      <w:tr w:rsidR="0066129B" w14:paraId="7295B3D9" w14:textId="77777777" w:rsidTr="5688E1EE">
        <w:tc>
          <w:tcPr>
            <w:tcW w:w="8505" w:type="dxa"/>
            <w:gridSpan w:val="2"/>
          </w:tcPr>
          <w:p w14:paraId="342C0CC4" w14:textId="213BE961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C5497F">
              <w:t xml:space="preserve"> Cidadão</w:t>
            </w:r>
          </w:p>
          <w:p w14:paraId="18F290B3" w14:textId="1A6B63C7" w:rsidR="006E5DF9" w:rsidRPr="00821815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5497F">
              <w:t xml:space="preserve"> </w:t>
            </w:r>
            <w:r w:rsidR="00CF72C3">
              <w:t xml:space="preserve">Manter </w:t>
            </w:r>
            <w:r w:rsidR="00C5497F">
              <w:t>publicaç</w:t>
            </w:r>
            <w:r w:rsidR="00CF72C3">
              <w:t>ão</w:t>
            </w:r>
            <w:r w:rsidR="00C5497F">
              <w:t xml:space="preserve"> de </w:t>
            </w:r>
            <w:r w:rsidR="00CF72C3">
              <w:t>caso de animal perdido</w:t>
            </w:r>
          </w:p>
          <w:p w14:paraId="2CA5E02C" w14:textId="772342B4" w:rsidR="006E5DF9" w:rsidRDefault="006E5DF9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 w:rsidR="0050757F">
              <w:t>:</w:t>
            </w:r>
            <w:r w:rsidR="43E2ACCF">
              <w:t xml:space="preserve"> Maior alcance e engajamento</w:t>
            </w:r>
            <w:r w:rsidR="5A5C02F8">
              <w:t>.</w:t>
            </w:r>
          </w:p>
        </w:tc>
      </w:tr>
      <w:tr w:rsidR="004F6101" w:rsidRPr="001137C6" w14:paraId="7DB0B701" w14:textId="77777777" w:rsidTr="5688E1EE">
        <w:tc>
          <w:tcPr>
            <w:tcW w:w="1276" w:type="dxa"/>
          </w:tcPr>
          <w:p w14:paraId="7421910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6C69E6D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E841D4A" w14:textId="422BB869" w:rsidR="00875316" w:rsidRDefault="006E5DF9" w:rsidP="5F9940CB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</w:t>
            </w:r>
            <w:r w:rsidR="00501421">
              <w:t xml:space="preserve"> </w:t>
            </w:r>
            <w:r w:rsidR="2836279B">
              <w:t xml:space="preserve">o </w:t>
            </w:r>
            <w:r w:rsidR="36BF1C9A">
              <w:t>cidadão</w:t>
            </w:r>
            <w:r w:rsidR="2836279B">
              <w:t xml:space="preserve"> </w:t>
            </w:r>
            <w:r w:rsidR="1677598C">
              <w:t xml:space="preserve">já logado acessa a </w:t>
            </w:r>
            <w:r w:rsidR="586345E1">
              <w:t>página inicial</w:t>
            </w:r>
          </w:p>
          <w:p w14:paraId="09D48084" w14:textId="6DB22C48" w:rsidR="00875316" w:rsidRDefault="006E5DF9" w:rsidP="00875316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 w:rsidR="00875316">
              <w:t>:</w:t>
            </w:r>
            <w:r w:rsidR="0070406D">
              <w:t xml:space="preserve"> </w:t>
            </w:r>
            <w:r w:rsidR="44AC4198">
              <w:t xml:space="preserve">o </w:t>
            </w:r>
            <w:r w:rsidR="4719AB30">
              <w:t>cidadão</w:t>
            </w:r>
            <w:r w:rsidR="44AC4198">
              <w:t xml:space="preserve"> </w:t>
            </w:r>
            <w:r w:rsidR="0AF92BCB">
              <w:t xml:space="preserve">clica no botão “Realizar publicação”, </w:t>
            </w:r>
            <w:r w:rsidR="4FA21A94">
              <w:t xml:space="preserve">preenche o formulário com as informações </w:t>
            </w:r>
            <w:r w:rsidR="6CECC4C8">
              <w:t xml:space="preserve">solicitadas </w:t>
            </w:r>
            <w:r w:rsidR="4FA21A94">
              <w:t>e aciona o botão “Publicar”</w:t>
            </w:r>
          </w:p>
          <w:p w14:paraId="7DA6A910" w14:textId="48FACF5F" w:rsidR="006E5DF9" w:rsidRPr="001137C6" w:rsidRDefault="715755D2" w:rsidP="00875316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 w:rsidR="7038409A">
              <w:t>:</w:t>
            </w:r>
            <w:r w:rsidR="54CB92B6">
              <w:t xml:space="preserve"> </w:t>
            </w:r>
            <w:r w:rsidR="2021F6B7">
              <w:t xml:space="preserve">o sistema adiciona a publicação ao perfil do </w:t>
            </w:r>
            <w:r w:rsidR="00302C12">
              <w:t xml:space="preserve">usuário </w:t>
            </w:r>
            <w:r w:rsidR="2021F6B7">
              <w:t>e exibe na página inicial para que outros usuários visualizem.</w:t>
            </w:r>
          </w:p>
        </w:tc>
      </w:tr>
      <w:tr w:rsidR="0066129B" w:rsidRPr="001137C6" w14:paraId="6B6C99B5" w14:textId="77777777" w:rsidTr="5688E1EE">
        <w:tc>
          <w:tcPr>
            <w:tcW w:w="1276" w:type="dxa"/>
          </w:tcPr>
          <w:p w14:paraId="7F69ACA7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117649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65002BAA" w14:textId="349ACB41" w:rsidR="0050757F" w:rsidRDefault="0050757F" w:rsidP="0050757F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</w:t>
            </w:r>
            <w:r w:rsidR="34AECCF4">
              <w:t xml:space="preserve"> o cidadão já logado acessa a </w:t>
            </w:r>
            <w:r w:rsidR="19AB88EC">
              <w:t>página inicial</w:t>
            </w:r>
          </w:p>
          <w:p w14:paraId="529807E0" w14:textId="5168DEE3" w:rsidR="0050757F" w:rsidRDefault="0050757F" w:rsidP="0050757F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</w:t>
            </w:r>
            <w:r w:rsidR="2722DD1D">
              <w:t xml:space="preserve"> o cidadão </w:t>
            </w:r>
            <w:r w:rsidR="44461CB0">
              <w:t xml:space="preserve">clica no botão “Realizar publicação”, </w:t>
            </w:r>
            <w:r w:rsidR="2722DD1D">
              <w:t xml:space="preserve">não preenche o formulário com as informações solicitadas e </w:t>
            </w:r>
            <w:r w:rsidR="0AEB204A">
              <w:t>aciona o botão “Publicar”</w:t>
            </w:r>
          </w:p>
          <w:p w14:paraId="7EC1C9EE" w14:textId="209EA872" w:rsidR="006E5DF9" w:rsidRPr="001137C6" w:rsidRDefault="0050757F" w:rsidP="0050757F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</w:t>
            </w:r>
            <w:r w:rsidR="406B8A7D">
              <w:t xml:space="preserve"> o sistema exibe a mensagem de erro “Por favor, </w:t>
            </w:r>
            <w:r w:rsidR="72DF1260">
              <w:t>insira as informações solicitadas”.</w:t>
            </w:r>
          </w:p>
        </w:tc>
      </w:tr>
      <w:tr w:rsidR="00F164A4" w:rsidRPr="004F21EF" w14:paraId="6C29BFC5" w14:textId="77777777" w:rsidTr="5688E1EE">
        <w:tc>
          <w:tcPr>
            <w:tcW w:w="1276" w:type="dxa"/>
          </w:tcPr>
          <w:p w14:paraId="4051A479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1F8935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E6C2753" w14:textId="09B7454C" w:rsidR="0050757F" w:rsidRDefault="0050757F" w:rsidP="0050757F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</w:t>
            </w:r>
            <w:r w:rsidR="2501AFA9">
              <w:t xml:space="preserve"> o cidadão não logado acessa a </w:t>
            </w:r>
            <w:r w:rsidR="4697D7AC">
              <w:t>página inicial</w:t>
            </w:r>
          </w:p>
          <w:p w14:paraId="562D7AAF" w14:textId="52881B4D" w:rsidR="0050757F" w:rsidRDefault="0050757F" w:rsidP="0050757F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</w:t>
            </w:r>
            <w:r w:rsidR="1C6DC743">
              <w:t xml:space="preserve"> </w:t>
            </w:r>
            <w:r w:rsidR="03D0ABE3">
              <w:t>o cidadão clica no botão “Realizar publicação”</w:t>
            </w:r>
          </w:p>
          <w:p w14:paraId="650AD8BD" w14:textId="74FBB51C" w:rsidR="006E5DF9" w:rsidRPr="004F21EF" w:rsidRDefault="0050757F" w:rsidP="0050757F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</w:t>
            </w:r>
            <w:r w:rsidR="1E262450">
              <w:t xml:space="preserve"> o sistema exibe a mensagem de erro “Por favor, realize o login”.</w:t>
            </w:r>
          </w:p>
        </w:tc>
      </w:tr>
      <w:tr w:rsidR="008A6D34" w:rsidRPr="004F21EF" w14:paraId="3FF0389D" w14:textId="77777777" w:rsidTr="5688E1EE">
        <w:tc>
          <w:tcPr>
            <w:tcW w:w="1276" w:type="dxa"/>
          </w:tcPr>
          <w:p w14:paraId="2FBC034D" w14:textId="77777777" w:rsidR="008A6D34" w:rsidRDefault="008A6D34" w:rsidP="008A6D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FE0A15A" w14:textId="1812A37C" w:rsidR="008A6D34" w:rsidRPr="00C3567C" w:rsidRDefault="008A6D34" w:rsidP="008A6D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6D212D34" w14:textId="51640E69" w:rsidR="008A6D34" w:rsidRDefault="008A6D34" w:rsidP="008A6D34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2CD01449" w14:textId="0F5DC292" w:rsidR="008A6D34" w:rsidRDefault="008A6D34" w:rsidP="008A6D34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</w:t>
            </w:r>
            <w:r w:rsidR="001B76C9">
              <w:t xml:space="preserve">, </w:t>
            </w:r>
            <w:r>
              <w:t>modifica</w:t>
            </w:r>
            <w:r w:rsidR="00CC0C8F">
              <w:t xml:space="preserve"> ou adiciona</w:t>
            </w:r>
            <w:r>
              <w:t xml:space="preserve"> o que deseja</w:t>
            </w:r>
            <w:r w:rsidR="001B76C9">
              <w:t xml:space="preserve"> e aciona o botão “Salvar”</w:t>
            </w:r>
          </w:p>
          <w:p w14:paraId="679AFD31" w14:textId="0CDC50A6" w:rsidR="008A6D34" w:rsidRPr="450C9718" w:rsidRDefault="008A6D34" w:rsidP="008A6D34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1B76C9">
              <w:t xml:space="preserve">salva </w:t>
            </w:r>
            <w:r w:rsidR="00CC0C8F">
              <w:t>a publicação com as alterações que foram realizadas.</w:t>
            </w:r>
          </w:p>
        </w:tc>
      </w:tr>
    </w:tbl>
    <w:p w14:paraId="164ADF2B" w14:textId="3452088C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F6101" w:rsidRPr="00821815" w14:paraId="7B0267A4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AC2B764" w14:textId="37F87A69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674F2D5A">
              <w:t xml:space="preserve"> </w:t>
            </w:r>
            <w:r w:rsidR="12ABAC69">
              <w:t>Adicionar foto do animal</w:t>
            </w:r>
          </w:p>
        </w:tc>
      </w:tr>
      <w:tr w:rsidR="00F972E5" w14:paraId="5FCA1648" w14:textId="77777777" w:rsidTr="34B1F21F">
        <w:tc>
          <w:tcPr>
            <w:tcW w:w="8505" w:type="dxa"/>
            <w:gridSpan w:val="2"/>
          </w:tcPr>
          <w:p w14:paraId="264F097F" w14:textId="5830FCF9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41707915">
              <w:t xml:space="preserve"> Cidadão</w:t>
            </w:r>
          </w:p>
          <w:p w14:paraId="51B2F168" w14:textId="5BD4FEEB" w:rsidR="00875316" w:rsidRDefault="006E5DF9" w:rsidP="00875316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 xml:space="preserve">: </w:t>
            </w:r>
            <w:r w:rsidR="7AFB86D2">
              <w:t>Adicionar foto do animal</w:t>
            </w:r>
          </w:p>
          <w:p w14:paraId="54872603" w14:textId="712ECA14" w:rsidR="006E5DF9" w:rsidRDefault="006E5DF9" w:rsidP="00875316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</w:t>
            </w:r>
            <w:r w:rsidR="657CCF36">
              <w:t xml:space="preserve"> Agilidade no resgate</w:t>
            </w:r>
            <w:r w:rsidR="540A78BA">
              <w:t>.</w:t>
            </w:r>
          </w:p>
        </w:tc>
      </w:tr>
      <w:tr w:rsidR="00F972E5" w:rsidRPr="001137C6" w14:paraId="13107FEA" w14:textId="77777777" w:rsidTr="34B1F21F">
        <w:tc>
          <w:tcPr>
            <w:tcW w:w="1276" w:type="dxa"/>
          </w:tcPr>
          <w:p w14:paraId="66C5B626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E9C285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D845AE" w14:textId="60A15415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 w:rsidR="0AB9D71B">
              <w:t>:</w:t>
            </w:r>
            <w:r w:rsidR="52A4BB71">
              <w:t xml:space="preserve"> o cidadão já logado está preenchendo os dados para realizar uma publicação</w:t>
            </w:r>
          </w:p>
          <w:p w14:paraId="09EF697B" w14:textId="18B291FA" w:rsidR="006E5DF9" w:rsidRDefault="006E5DF9" w:rsidP="006E5DF9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</w:t>
            </w:r>
            <w:r w:rsidR="4F50705C">
              <w:t xml:space="preserve">o cidadão adiciona uma foto </w:t>
            </w:r>
            <w:r w:rsidR="5F483497">
              <w:t>(10MB ou menos)</w:t>
            </w:r>
            <w:r w:rsidR="4F50705C">
              <w:t xml:space="preserve"> do animal ao formulário</w:t>
            </w:r>
          </w:p>
          <w:p w14:paraId="2A3D7725" w14:textId="5A88937F" w:rsidR="006E5DF9" w:rsidRPr="001137C6" w:rsidRDefault="006E5DF9" w:rsidP="006E5DF9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</w:t>
            </w:r>
            <w:r w:rsidR="7AE81E6B">
              <w:t xml:space="preserve"> o sistema </w:t>
            </w:r>
            <w:r w:rsidR="004828EF">
              <w:t>realiza a validação d</w:t>
            </w:r>
            <w:r w:rsidR="7AE81E6B">
              <w:t>a foto e a adiciona à publicação.</w:t>
            </w:r>
          </w:p>
        </w:tc>
      </w:tr>
      <w:tr w:rsidR="00F164A4" w:rsidRPr="001137C6" w14:paraId="6EA3A6A4" w14:textId="77777777" w:rsidTr="34B1F21F">
        <w:tc>
          <w:tcPr>
            <w:tcW w:w="1276" w:type="dxa"/>
          </w:tcPr>
          <w:p w14:paraId="7B07F3B2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CDCA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9457D" w14:textId="69CFC299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</w:t>
            </w:r>
            <w:r w:rsidR="3BE46A99">
              <w:t xml:space="preserve"> o cidadão já logado está preenchendo os dados para realizar uma publicação</w:t>
            </w:r>
          </w:p>
          <w:p w14:paraId="1EFB9205" w14:textId="52A838CD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</w:t>
            </w:r>
            <w:r w:rsidR="5590F156">
              <w:t xml:space="preserve"> o cidadão não adiciona uma foto do animal ao formulário</w:t>
            </w:r>
          </w:p>
          <w:p w14:paraId="341D99D7" w14:textId="53852B9D" w:rsidR="006E5DF9" w:rsidRPr="001137C6" w:rsidRDefault="006E5DF9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4FCA0D39">
              <w:t xml:space="preserve"> o sistema aceita o</w:t>
            </w:r>
            <w:r w:rsidR="004828EF">
              <w:t xml:space="preserve"> formulário com o</w:t>
            </w:r>
            <w:r w:rsidR="4FCA0D39">
              <w:t xml:space="preserve"> campo de foto vazio.</w:t>
            </w:r>
          </w:p>
        </w:tc>
      </w:tr>
      <w:tr w:rsidR="00247983" w:rsidRPr="004F21EF" w14:paraId="261BA400" w14:textId="77777777" w:rsidTr="34B1F21F">
        <w:tc>
          <w:tcPr>
            <w:tcW w:w="1276" w:type="dxa"/>
          </w:tcPr>
          <w:p w14:paraId="173CE41B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607A379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E170D42" w14:textId="637B9301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</w:t>
            </w:r>
            <w:r w:rsidR="56A36712">
              <w:t xml:space="preserve"> o cidadão já logado está preenchendo os dados para realizar uma publicação</w:t>
            </w:r>
          </w:p>
          <w:p w14:paraId="15646E94" w14:textId="3C33ABF2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</w:t>
            </w:r>
            <w:r w:rsidR="1302D138">
              <w:t xml:space="preserve"> o cidadão adiciona uma foto </w:t>
            </w:r>
            <w:r w:rsidR="7189ACBD">
              <w:t>(mais de 10MB)</w:t>
            </w:r>
            <w:r w:rsidR="1302D138">
              <w:t xml:space="preserve"> do animal ao formulário</w:t>
            </w:r>
          </w:p>
          <w:p w14:paraId="48F2CFD3" w14:textId="67A34CD4" w:rsidR="006E5DF9" w:rsidRPr="004F21EF" w:rsidRDefault="006E5DF9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</w:t>
            </w:r>
            <w:r w:rsidR="55205FAE">
              <w:t xml:space="preserve"> </w:t>
            </w:r>
            <w:r w:rsidR="6C2E07C6">
              <w:t>o sistema exibe a mensagem de erro “Por favor, insira uma foto com 10MB ou menos”.</w:t>
            </w:r>
          </w:p>
        </w:tc>
      </w:tr>
    </w:tbl>
    <w:p w14:paraId="1E1A99A7" w14:textId="77251555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33DE35F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9F742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D59F344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371482E" w14:textId="2AB26616" w:rsidR="3A87DD26" w:rsidRDefault="3A87DD26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53FEF" w:rsidRPr="00821815" w14:paraId="58FE51EB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468F14F" w14:textId="6088509B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2491018F" w:rsidRPr="3A87DD26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A56213" w:rsidRPr="3E916EAA">
              <w:rPr>
                <w:color w:val="FF0000"/>
              </w:rPr>
              <w:t>Realizar cadastro da ONG</w:t>
            </w:r>
          </w:p>
        </w:tc>
      </w:tr>
      <w:tr w:rsidR="00C87493" w14:paraId="03CBE6BC" w14:textId="77777777" w:rsidTr="34B1F21F">
        <w:tc>
          <w:tcPr>
            <w:tcW w:w="8505" w:type="dxa"/>
            <w:gridSpan w:val="2"/>
          </w:tcPr>
          <w:p w14:paraId="2F9985A1" w14:textId="53097702" w:rsidR="007966AC" w:rsidRDefault="007966A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56213">
              <w:t>ONG</w:t>
            </w:r>
          </w:p>
          <w:p w14:paraId="2FA8427D" w14:textId="013D8322" w:rsidR="007966AC" w:rsidRDefault="007966AC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56213">
              <w:t>Realizar cadastro da ONG</w:t>
            </w:r>
          </w:p>
          <w:p w14:paraId="650B7672" w14:textId="202CDF0B" w:rsidR="007966AC" w:rsidRDefault="007966AC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 xml:space="preserve">: </w:t>
            </w:r>
            <w:r w:rsidR="592F20A2">
              <w:t>Maior alcance e engajamento</w:t>
            </w:r>
            <w:r w:rsidR="46E4C729">
              <w:t>.</w:t>
            </w:r>
          </w:p>
        </w:tc>
      </w:tr>
      <w:tr w:rsidR="003D4865" w:rsidRPr="001137C6" w14:paraId="07D3181D" w14:textId="77777777" w:rsidTr="34B1F21F">
        <w:tc>
          <w:tcPr>
            <w:tcW w:w="1276" w:type="dxa"/>
          </w:tcPr>
          <w:p w14:paraId="405F5C51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56554BD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2FF06AD" w14:textId="03CA30EE" w:rsidR="00FE2C9C" w:rsidRDefault="00FE2C9C" w:rsidP="00FE2C9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>
              <w:t xml:space="preserve"> ONG acessa a página de cadastro</w:t>
            </w:r>
          </w:p>
          <w:p w14:paraId="4CAFF30A" w14:textId="13133ADF" w:rsidR="00FE2C9C" w:rsidRPr="002063D9" w:rsidRDefault="00FE2C9C" w:rsidP="00FE2C9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>
              <w:t xml:space="preserve"> ONG informa seus dados e aciona o botão “Realizar cadastro”</w:t>
            </w:r>
          </w:p>
          <w:p w14:paraId="36C3925F" w14:textId="3C87993D" w:rsidR="00FE2C9C" w:rsidRPr="001137C6" w:rsidRDefault="00FE2C9C" w:rsidP="00FE2C9C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7861EE">
              <w:t>a</w:t>
            </w:r>
            <w:r>
              <w:t xml:space="preserve"> ONG é cadastrad</w:t>
            </w:r>
            <w:r w:rsidR="0092625F">
              <w:t>a</w:t>
            </w:r>
            <w:r>
              <w:t xml:space="preserve"> no sistema</w:t>
            </w:r>
            <w:r w:rsidR="00B054B3">
              <w:t xml:space="preserve"> e redirecionada à página inicial</w:t>
            </w:r>
            <w:r>
              <w:t>.</w:t>
            </w:r>
          </w:p>
        </w:tc>
      </w:tr>
      <w:tr w:rsidR="003D4865" w:rsidRPr="001137C6" w14:paraId="1D91C00C" w14:textId="77777777" w:rsidTr="34B1F21F">
        <w:tc>
          <w:tcPr>
            <w:tcW w:w="1276" w:type="dxa"/>
          </w:tcPr>
          <w:p w14:paraId="4850BC98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C5FE590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8081DB0" w14:textId="364AD866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 w:rsidR="00DF30CE">
              <w:t xml:space="preserve"> ONG</w:t>
            </w:r>
            <w:r>
              <w:t xml:space="preserve"> acessa a página de cadastro</w:t>
            </w:r>
          </w:p>
          <w:p w14:paraId="7A67BDD4" w14:textId="27CF617C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 w:rsidR="00DF30CE">
              <w:t xml:space="preserve"> ONG </w:t>
            </w:r>
            <w:r>
              <w:t>não informa seus dados e aciona o botão “Realizar cadastro”</w:t>
            </w:r>
          </w:p>
          <w:p w14:paraId="62CE409D" w14:textId="586C9988" w:rsidR="00FE2C9C" w:rsidRPr="001137C6" w:rsidRDefault="00FE2C9C" w:rsidP="00FE2C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</w:t>
            </w:r>
            <w:r w:rsidR="003E2C06">
              <w:t>Por favor, i</w:t>
            </w:r>
            <w:r>
              <w:t>nforme os seus dados para cadastro”.</w:t>
            </w:r>
          </w:p>
        </w:tc>
      </w:tr>
      <w:tr w:rsidR="006D7141" w:rsidRPr="004F21EF" w14:paraId="7B264E93" w14:textId="77777777" w:rsidTr="34B1F21F">
        <w:tc>
          <w:tcPr>
            <w:tcW w:w="1276" w:type="dxa"/>
          </w:tcPr>
          <w:p w14:paraId="7B814D3E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A7D4F44" w14:textId="77777777" w:rsidR="00FE2C9C" w:rsidRPr="00C3567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B8C83C2" w14:textId="1979BA75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B5350F">
              <w:t xml:space="preserve">a </w:t>
            </w:r>
            <w:r w:rsidR="00DF30CE">
              <w:t>ONG</w:t>
            </w:r>
            <w:r>
              <w:t xml:space="preserve"> acessa a página de cadastro</w:t>
            </w:r>
          </w:p>
          <w:p w14:paraId="58A7B30B" w14:textId="19BA867E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B5350F">
              <w:t>a</w:t>
            </w:r>
            <w:r w:rsidR="00DF30CE">
              <w:t xml:space="preserve"> ONG</w:t>
            </w:r>
            <w:r>
              <w:t xml:space="preserve"> informa seus dados e aciona o botão “Realizar cadastro”</w:t>
            </w:r>
          </w:p>
          <w:p w14:paraId="7C058759" w14:textId="59725014" w:rsidR="00FE2C9C" w:rsidRPr="004F21EF" w:rsidRDefault="00FE2C9C" w:rsidP="00FE2C9C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</w:t>
            </w:r>
            <w:r w:rsidR="701C4710">
              <w:t xml:space="preserve">ONG </w:t>
            </w:r>
            <w:r w:rsidR="00542ED1">
              <w:t>já cadastrad</w:t>
            </w:r>
            <w:r w:rsidR="48A5A622">
              <w:t>a</w:t>
            </w:r>
            <w:r w:rsidR="00542ED1">
              <w:t>”.</w:t>
            </w:r>
          </w:p>
        </w:tc>
      </w:tr>
    </w:tbl>
    <w:p w14:paraId="6D0B0A8F" w14:textId="77777777" w:rsidR="007966AC" w:rsidRDefault="007966AC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5A8CEF7C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>Interagir com outras publicaçõe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3D6A2146" w:rsidR="00BE26AE" w:rsidRDefault="00BE26AE" w:rsidP="00BE26AE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025AA2">
              <w:t>Interagir com outras publicações</w:t>
            </w:r>
          </w:p>
          <w:p w14:paraId="49EB6479" w14:textId="34C2357A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Atingir m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73D7616F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5A6C6717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0BBBC91B" w14:textId="72D3EC36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217D4EDD" w14:textId="2CAA5258" w:rsidR="00BE26AE" w:rsidRDefault="00BE26AE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7CEA3CA0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04E5BF58" w14:textId="3CD55C86" w:rsidR="003B69C1" w:rsidRPr="00821815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</w:p>
        </w:tc>
      </w:tr>
      <w:tr w:rsidR="00DE7FC0" w14:paraId="1F27E453" w14:textId="77777777" w:rsidTr="34B1F21F">
        <w:tc>
          <w:tcPr>
            <w:tcW w:w="8505" w:type="dxa"/>
            <w:gridSpan w:val="2"/>
          </w:tcPr>
          <w:p w14:paraId="0546772E" w14:textId="77777777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56633522" w14:textId="1F32FBA9" w:rsidR="003B69C1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Pr="004F21EF">
              <w:rPr>
                <w:b/>
                <w:bCs/>
              </w:rPr>
              <w:t xml:space="preserve"> </w:t>
            </w:r>
          </w:p>
          <w:p w14:paraId="05B58124" w14:textId="12620B96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DC3" w:rsidRPr="001137C6" w14:paraId="545EBF96" w14:textId="77777777" w:rsidTr="34B1F21F">
        <w:tc>
          <w:tcPr>
            <w:tcW w:w="1276" w:type="dxa"/>
          </w:tcPr>
          <w:p w14:paraId="586EF800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42D0C84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ECE7810" w14:textId="1521C061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51E0F4CC" w14:textId="71B165A6" w:rsidR="00445DC3" w:rsidRDefault="00445DC3" w:rsidP="00445DC3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765274FB" w14:textId="7B20AC82" w:rsidR="00445DC3" w:rsidRPr="001137C6" w:rsidRDefault="00445DC3" w:rsidP="00445DC3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 xml:space="preserve">: o sistema </w:t>
            </w:r>
            <w:r w:rsidR="00E7418C">
              <w:t>realiza a validação d</w:t>
            </w:r>
            <w:r>
              <w:t>a foto e a adiciona à publicação.</w:t>
            </w:r>
          </w:p>
        </w:tc>
      </w:tr>
      <w:tr w:rsidR="00445DC3" w:rsidRPr="001137C6" w14:paraId="01179A1E" w14:textId="77777777" w:rsidTr="34B1F21F">
        <w:tc>
          <w:tcPr>
            <w:tcW w:w="1276" w:type="dxa"/>
          </w:tcPr>
          <w:p w14:paraId="51E8C7D1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A466D19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E4AC3B6" w14:textId="0AC0F745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5430A11" w14:textId="3C8A6847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do animal ao formulário</w:t>
            </w:r>
          </w:p>
          <w:p w14:paraId="606E4345" w14:textId="7BA600CC" w:rsidR="00445DC3" w:rsidRPr="001137C6" w:rsidRDefault="00445DC3" w:rsidP="00445DC3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aceita o </w:t>
            </w:r>
            <w:r w:rsidR="00EE148E">
              <w:t xml:space="preserve">formulário com o </w:t>
            </w:r>
            <w:r>
              <w:t>campo de foto vazio.</w:t>
            </w:r>
          </w:p>
        </w:tc>
      </w:tr>
      <w:tr w:rsidR="00445DC3" w:rsidRPr="004F21EF" w14:paraId="3198BE10" w14:textId="77777777" w:rsidTr="34B1F21F">
        <w:tc>
          <w:tcPr>
            <w:tcW w:w="1276" w:type="dxa"/>
          </w:tcPr>
          <w:p w14:paraId="01802188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B930D77" w14:textId="77777777" w:rsidR="00445DC3" w:rsidRPr="00C3567C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BC5235F" w14:textId="3F0563AC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 xml:space="preserve">: </w:t>
            </w:r>
            <w:r w:rsidR="0086338C">
              <w:t>a ONG</w:t>
            </w:r>
            <w:r>
              <w:t xml:space="preserve"> já logad</w:t>
            </w:r>
            <w:r w:rsidR="0086338C">
              <w:t>a</w:t>
            </w:r>
            <w:r>
              <w:t xml:space="preserve"> está preenchendo os dados para realizar uma publicação</w:t>
            </w:r>
          </w:p>
          <w:p w14:paraId="34EACA5B" w14:textId="63DD48A2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</w:t>
            </w:r>
            <w:r w:rsidR="00C33326">
              <w:t>a ONG</w:t>
            </w:r>
            <w:r>
              <w:t xml:space="preserve"> adiciona uma foto (mais de 10MB) do animal ao formulário</w:t>
            </w:r>
          </w:p>
          <w:p w14:paraId="447AAF02" w14:textId="2E61CC8B" w:rsidR="00445DC3" w:rsidRPr="004F21EF" w:rsidRDefault="00445DC3" w:rsidP="00445DC3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3A986EF7" w14:textId="77777777" w:rsidR="00BE26AE" w:rsidRDefault="00BE26AE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8D2158" w:rsidRPr="00821815" w14:paraId="669C79CE" w14:textId="77777777" w:rsidTr="5688E1EE">
        <w:trPr>
          <w:trHeight w:val="380"/>
        </w:trPr>
        <w:tc>
          <w:tcPr>
            <w:tcW w:w="8505" w:type="dxa"/>
            <w:gridSpan w:val="2"/>
            <w:vAlign w:val="center"/>
          </w:tcPr>
          <w:p w14:paraId="25C08AE0" w14:textId="4CBC9BF7" w:rsidR="00BE26AE" w:rsidRPr="00821815" w:rsidRDefault="00BE26A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</w:t>
            </w:r>
            <w:r w:rsidR="00A56213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</w:t>
            </w:r>
            <w:r w:rsidRPr="00821815">
              <w:rPr>
                <w:b/>
                <w:bCs/>
              </w:rPr>
              <w:t>PBI</w:t>
            </w:r>
            <w:r w:rsidR="00A56213">
              <w:t>:</w:t>
            </w:r>
            <w:r w:rsidR="007D1FE0">
              <w:t xml:space="preserve"> </w:t>
            </w:r>
            <w:r w:rsidR="3D8D6270" w:rsidRPr="0EA05B89">
              <w:rPr>
                <w:color w:val="FF0000"/>
              </w:rPr>
              <w:t xml:space="preserve">Manter </w:t>
            </w:r>
            <w:r w:rsidR="54CAD48F" w:rsidRPr="0EA05B89">
              <w:rPr>
                <w:color w:val="FF0000"/>
              </w:rPr>
              <w:t>publicação</w:t>
            </w:r>
            <w:r w:rsidR="007D1FE0" w:rsidRPr="719FC796">
              <w:rPr>
                <w:color w:val="FF0000"/>
              </w:rPr>
              <w:t xml:space="preserve"> de resgate de animal</w:t>
            </w:r>
          </w:p>
        </w:tc>
      </w:tr>
      <w:tr w:rsidR="00443A45" w14:paraId="189AD508" w14:textId="77777777" w:rsidTr="5688E1EE">
        <w:tc>
          <w:tcPr>
            <w:tcW w:w="8505" w:type="dxa"/>
            <w:gridSpan w:val="2"/>
          </w:tcPr>
          <w:p w14:paraId="0A1154A0" w14:textId="6AA55CD8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7D1FE0">
              <w:t>ONG</w:t>
            </w:r>
          </w:p>
          <w:p w14:paraId="55EFFC34" w14:textId="57A3FDE7" w:rsidR="007D1FE0" w:rsidRPr="007D1FE0" w:rsidRDefault="00BE26AE" w:rsidP="007D1FE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0648EE">
              <w:t xml:space="preserve">Manter </w:t>
            </w:r>
            <w:r w:rsidR="007D1FE0">
              <w:t>publicação d</w:t>
            </w:r>
            <w:r w:rsidR="000648EE">
              <w:t>e</w:t>
            </w:r>
            <w:r w:rsidR="007D1FE0">
              <w:t xml:space="preserve"> resgate de animal</w:t>
            </w:r>
          </w:p>
          <w:p w14:paraId="47AED128" w14:textId="4DC90750" w:rsidR="00BE26AE" w:rsidRDefault="00BE26AE" w:rsidP="00D07E7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7D1FE0">
              <w:t xml:space="preserve"> </w:t>
            </w:r>
            <w:r w:rsidR="00D07E78" w:rsidRPr="00D07E78">
              <w:t>Facilidade para conectar animais resgatados a locais seguros.</w:t>
            </w:r>
          </w:p>
        </w:tc>
      </w:tr>
      <w:tr w:rsidR="00C33326" w:rsidRPr="001137C6" w14:paraId="0D995ECF" w14:textId="77777777" w:rsidTr="5688E1EE">
        <w:tc>
          <w:tcPr>
            <w:tcW w:w="1276" w:type="dxa"/>
          </w:tcPr>
          <w:p w14:paraId="06EB6429" w14:textId="77777777" w:rsidR="00C33326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F6E1A9E" w14:textId="77777777" w:rsidR="00C33326" w:rsidRPr="004F21EF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75664EB" w14:textId="707987A5" w:rsidR="00C33326" w:rsidRDefault="00C33326" w:rsidP="00C33326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 xml:space="preserve">: a ONG </w:t>
            </w:r>
            <w:r w:rsidR="008A65EE">
              <w:t xml:space="preserve">já </w:t>
            </w:r>
            <w:r>
              <w:t>logada acessa a página inicial</w:t>
            </w:r>
          </w:p>
          <w:p w14:paraId="186A321D" w14:textId="4871FA7F" w:rsidR="00C33326" w:rsidRDefault="00C33326" w:rsidP="00C33326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</w:t>
            </w:r>
            <w:r w:rsidR="00CE3824">
              <w:t>a ONG</w:t>
            </w:r>
            <w:r>
              <w:t xml:space="preserve"> clica no botão “Realizar publicação”, preenche o formulário com as informações solicitadas e aciona o botão “Publicar”</w:t>
            </w:r>
          </w:p>
          <w:p w14:paraId="2EA51167" w14:textId="326904AD" w:rsidR="00C33326" w:rsidRPr="001137C6" w:rsidRDefault="00C33326" w:rsidP="00C33326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</w:t>
            </w:r>
            <w:r w:rsidR="00611FD9">
              <w:t>a ONG</w:t>
            </w:r>
            <w:r>
              <w:t xml:space="preserve"> e exibe na página inicial para que outros usuários visualizem.</w:t>
            </w:r>
          </w:p>
        </w:tc>
      </w:tr>
      <w:tr w:rsidR="00C33326" w:rsidRPr="001137C6" w14:paraId="3D89529A" w14:textId="77777777" w:rsidTr="5688E1EE">
        <w:tc>
          <w:tcPr>
            <w:tcW w:w="1276" w:type="dxa"/>
          </w:tcPr>
          <w:p w14:paraId="4FD6DC20" w14:textId="77777777" w:rsidR="00C33326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0C7A8EC" w14:textId="77777777" w:rsidR="00C33326" w:rsidRPr="004F21EF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838E12E" w14:textId="3FB2CC84" w:rsidR="00C33326" w:rsidRDefault="00C33326" w:rsidP="00C33326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 xml:space="preserve">: </w:t>
            </w:r>
            <w:r w:rsidR="00FE1DAC">
              <w:t>a ONG</w:t>
            </w:r>
            <w:r>
              <w:t xml:space="preserve"> já logad</w:t>
            </w:r>
            <w:r w:rsidR="00FE1DAC">
              <w:t>a</w:t>
            </w:r>
            <w:r>
              <w:t xml:space="preserve"> acessa a página inicial</w:t>
            </w:r>
          </w:p>
          <w:p w14:paraId="79237747" w14:textId="0897E736" w:rsidR="00C33326" w:rsidRDefault="00C33326" w:rsidP="00C33326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</w:t>
            </w:r>
            <w:r w:rsidR="002D40BC">
              <w:t>a ONG</w:t>
            </w:r>
            <w:r>
              <w:t xml:space="preserve"> clica no botão “Realizar publicação”, não preenche o formulário com as informações solicitadas e aciona o botão “Publicar”</w:t>
            </w:r>
          </w:p>
          <w:p w14:paraId="451B25E3" w14:textId="60A3C944" w:rsidR="00C33326" w:rsidRPr="001137C6" w:rsidRDefault="00C33326" w:rsidP="00C33326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C33326" w:rsidRPr="004F21EF" w14:paraId="41C22DA9" w14:textId="77777777" w:rsidTr="5688E1EE">
        <w:tc>
          <w:tcPr>
            <w:tcW w:w="1276" w:type="dxa"/>
          </w:tcPr>
          <w:p w14:paraId="5832AF51" w14:textId="77777777" w:rsidR="00C33326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B7C9A4F" w14:textId="77777777" w:rsidR="00C33326" w:rsidRPr="00C3567C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7FEFB794" w14:textId="0CF8FCA6" w:rsidR="00C33326" w:rsidRDefault="00C33326" w:rsidP="00C33326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 xml:space="preserve">: </w:t>
            </w:r>
            <w:r w:rsidR="002D40BC">
              <w:t>a ONG</w:t>
            </w:r>
            <w:r>
              <w:t xml:space="preserve"> não logado acessa a página inicial</w:t>
            </w:r>
          </w:p>
          <w:p w14:paraId="2A629543" w14:textId="58A2CA85" w:rsidR="00C33326" w:rsidRDefault="00C33326" w:rsidP="00C33326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</w:t>
            </w:r>
            <w:r w:rsidR="002D40BC">
              <w:t>a ONG</w:t>
            </w:r>
            <w:r>
              <w:t xml:space="preserve"> clica no botão “Realizar publicação”</w:t>
            </w:r>
          </w:p>
          <w:p w14:paraId="524F2819" w14:textId="230505C8" w:rsidR="00C33326" w:rsidRPr="004F21EF" w:rsidRDefault="00C33326" w:rsidP="00C33326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48054A" w:rsidRPr="004F21EF" w14:paraId="655E7649" w14:textId="77777777" w:rsidTr="5688E1EE">
        <w:tc>
          <w:tcPr>
            <w:tcW w:w="1276" w:type="dxa"/>
          </w:tcPr>
          <w:p w14:paraId="0ADC6B72" w14:textId="77777777" w:rsidR="0048054A" w:rsidRDefault="0048054A" w:rsidP="0048054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D68AD92" w14:textId="1D3B6663" w:rsidR="0048054A" w:rsidRPr="00C3567C" w:rsidRDefault="0048054A" w:rsidP="0048054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0FC09397" w14:textId="1CC03B18" w:rsidR="0048054A" w:rsidRDefault="0048054A" w:rsidP="0048054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9EAC1C6" w14:textId="11E4262B" w:rsidR="0048054A" w:rsidRDefault="0048054A" w:rsidP="0048054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lastRenderedPageBreak/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63D7B598" w14:textId="313174AB" w:rsidR="0048054A" w:rsidRPr="450C9718" w:rsidRDefault="0048054A" w:rsidP="0048054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5FC4B92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64769F7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AC0C4A3" w14:textId="0D237E70" w:rsidR="2B2881CD" w:rsidRDefault="2B2881C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D1FCB" w:rsidRPr="00821815" w14:paraId="0B6C1E0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332AC8F5" w14:textId="1C9A5503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840BCB6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632C82" w:rsidRPr="68CFB436">
              <w:rPr>
                <w:color w:val="FF0000"/>
              </w:rPr>
              <w:t>Realizar cadastro do moderador</w:t>
            </w:r>
          </w:p>
        </w:tc>
      </w:tr>
      <w:tr w:rsidR="004B1CF4" w14:paraId="00A070F2" w14:textId="77777777" w:rsidTr="34B1F21F">
        <w:tc>
          <w:tcPr>
            <w:tcW w:w="8505" w:type="dxa"/>
            <w:gridSpan w:val="2"/>
          </w:tcPr>
          <w:p w14:paraId="4DC87670" w14:textId="5AE2CEC4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6C1026E4">
              <w:t>Moderador</w:t>
            </w:r>
          </w:p>
          <w:p w14:paraId="1E74919D" w14:textId="1BCEBD5F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1941B580">
              <w:t>R</w:t>
            </w:r>
            <w:r w:rsidR="001F7520">
              <w:t>ealizar cadastro d</w:t>
            </w:r>
            <w:r w:rsidR="00D72CE9">
              <w:t>o</w:t>
            </w:r>
            <w:r w:rsidR="001F7520">
              <w:t xml:space="preserve"> moderador</w:t>
            </w:r>
          </w:p>
          <w:p w14:paraId="7902EF3A" w14:textId="1BAE83DE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1F7520">
              <w:t xml:space="preserve"> </w:t>
            </w:r>
            <w:r w:rsidR="0B2FE8D9">
              <w:t>Ga</w:t>
            </w:r>
            <w:r w:rsidR="1C66552E">
              <w:t>rantir</w:t>
            </w:r>
            <w:r w:rsidR="000D4C59">
              <w:t xml:space="preserve"> publicações padronizadas e verificadas</w:t>
            </w:r>
            <w:r w:rsidR="58D32CA3">
              <w:t>.</w:t>
            </w:r>
          </w:p>
        </w:tc>
      </w:tr>
      <w:tr w:rsidR="00572F27" w:rsidRPr="001137C6" w14:paraId="5638BA35" w14:textId="77777777" w:rsidTr="34B1F21F">
        <w:tc>
          <w:tcPr>
            <w:tcW w:w="1276" w:type="dxa"/>
          </w:tcPr>
          <w:p w14:paraId="2619A48B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CA3DE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991D0CB" w14:textId="712EEC94" w:rsidR="00BC20C9" w:rsidRDefault="00BC20C9" w:rsidP="00BC20C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A03C600" w14:textId="42CC62AB" w:rsidR="00BC20C9" w:rsidRPr="002063D9" w:rsidRDefault="00BC20C9" w:rsidP="00BC20C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 informa seus dados e aciona o botão “Realizar cadastro”</w:t>
            </w:r>
          </w:p>
          <w:p w14:paraId="2F792978" w14:textId="4E18472B" w:rsidR="00BC20C9" w:rsidRPr="001137C6" w:rsidRDefault="00BC20C9" w:rsidP="00BC20C9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o </w:t>
            </w:r>
            <w:r w:rsidR="00934D5F">
              <w:t>m</w:t>
            </w:r>
            <w:r>
              <w:t>oderador é cadastrado no sistema</w:t>
            </w:r>
            <w:r w:rsidR="002A203B">
              <w:t xml:space="preserve"> e redirecionado à página inicial</w:t>
            </w:r>
            <w:r>
              <w:t>.</w:t>
            </w:r>
          </w:p>
        </w:tc>
      </w:tr>
      <w:tr w:rsidR="00572F27" w:rsidRPr="001137C6" w14:paraId="0D442CA0" w14:textId="77777777" w:rsidTr="34B1F21F">
        <w:tc>
          <w:tcPr>
            <w:tcW w:w="1276" w:type="dxa"/>
          </w:tcPr>
          <w:p w14:paraId="594C6662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300A35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D183A4" w14:textId="0F9427C2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2DB3E6BF" w14:textId="63D31A20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r não informa seus dados e aciona o botão “Realizar cadastro”</w:t>
            </w:r>
          </w:p>
          <w:p w14:paraId="6609490C" w14:textId="54C150FF" w:rsidR="00BC20C9" w:rsidRPr="001137C6" w:rsidRDefault="00BC20C9" w:rsidP="00BC20C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>: o sistema exibe a mensagem de erro “</w:t>
            </w:r>
            <w:r w:rsidR="00555B71">
              <w:t>Por favor, i</w:t>
            </w:r>
            <w:r>
              <w:t>nforme os seus dados para cadastro”.</w:t>
            </w:r>
          </w:p>
        </w:tc>
      </w:tr>
      <w:tr w:rsidR="004810CC" w:rsidRPr="004F21EF" w14:paraId="00E45D0E" w14:textId="77777777" w:rsidTr="34B1F21F">
        <w:tc>
          <w:tcPr>
            <w:tcW w:w="1276" w:type="dxa"/>
          </w:tcPr>
          <w:p w14:paraId="0B70B2BF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D85FAD6" w14:textId="77777777" w:rsidR="00BC20C9" w:rsidRPr="00C3567C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117F0967" w14:textId="35242649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1987B86" w14:textId="577A0A86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</w:t>
            </w:r>
            <w:r w:rsidR="00680078">
              <w:t>derador</w:t>
            </w:r>
            <w:r>
              <w:t xml:space="preserve"> informa seus dados e aciona o botão “Realizar cadastro”</w:t>
            </w:r>
          </w:p>
          <w:p w14:paraId="64753E50" w14:textId="6B2A9646" w:rsidR="00BC20C9" w:rsidRPr="004F21EF" w:rsidRDefault="00BC20C9" w:rsidP="00BC20C9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</w:t>
            </w:r>
            <w:r w:rsidR="001A26A0">
              <w:t>Moderador já cadastrado</w:t>
            </w:r>
            <w:r>
              <w:t>”.</w:t>
            </w:r>
          </w:p>
        </w:tc>
      </w:tr>
    </w:tbl>
    <w:p w14:paraId="760CD577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7CAA9E37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49B651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</w:p>
          <w:p w14:paraId="06855146" w14:textId="37C27614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29650214">
              <w:t>Manter 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34B1F21F">
        <w:tc>
          <w:tcPr>
            <w:tcW w:w="1276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34B1F21F">
        <w:tc>
          <w:tcPr>
            <w:tcW w:w="1276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227D316" w14:paraId="2DD33BA3" w14:textId="77777777" w:rsidTr="34B1F21F">
        <w:trPr>
          <w:trHeight w:val="300"/>
        </w:trPr>
        <w:tc>
          <w:tcPr>
            <w:tcW w:w="1276" w:type="dxa"/>
          </w:tcPr>
          <w:p w14:paraId="128D7841" w14:textId="77777777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 xml:space="preserve">Critério de </w:t>
            </w:r>
          </w:p>
          <w:p w14:paraId="1313BB56" w14:textId="2C6EEE50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>Aceite 3</w:t>
            </w:r>
          </w:p>
          <w:p w14:paraId="3D9D0636" w14:textId="6742D94E" w:rsidR="0227D316" w:rsidRDefault="0227D316" w:rsidP="0227D316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76BD277B" w14:textId="36C50E5D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0484E3B5" w14:textId="16A0424A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 xml:space="preserve">: o moderador aciona o botão “Editar” de alguma publicação, modifica </w:t>
            </w:r>
            <w:r w:rsidR="005E3504">
              <w:t xml:space="preserve">o que deseja </w:t>
            </w:r>
            <w:r>
              <w:t xml:space="preserve">e </w:t>
            </w:r>
            <w:r w:rsidR="005E3504">
              <w:t>clica no botão “Cancelar”</w:t>
            </w:r>
          </w:p>
          <w:p w14:paraId="539949AF" w14:textId="5C901301" w:rsidR="0227D316" w:rsidRDefault="4B71BB6D" w:rsidP="2CC49B35">
            <w:pPr>
              <w:spacing w:before="60" w:after="60"/>
              <w:ind w:left="168"/>
            </w:pPr>
            <w:r w:rsidRPr="0DD395D7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 xml:space="preserve">à </w:t>
            </w:r>
            <w:r>
              <w:t xml:space="preserve">página inicial, sem salvar </w:t>
            </w:r>
            <w:r w:rsidR="389B8652">
              <w:t>a alteração que ele realizou na publicação</w:t>
            </w:r>
            <w:r>
              <w:t>.</w:t>
            </w:r>
          </w:p>
        </w:tc>
      </w:tr>
      <w:tr w:rsidR="002F7A15" w14:paraId="5C9D02C1" w14:textId="77777777" w:rsidTr="34B1F21F">
        <w:trPr>
          <w:trHeight w:val="300"/>
        </w:trPr>
        <w:tc>
          <w:tcPr>
            <w:tcW w:w="1276" w:type="dxa"/>
          </w:tcPr>
          <w:p w14:paraId="659EDD5A" w14:textId="77777777" w:rsidR="002F7A15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22A70887" w14:textId="0FB23626" w:rsidR="002F7A15" w:rsidRPr="379742A2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</w:tcPr>
          <w:p w14:paraId="64F343F3" w14:textId="77777777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6382B02B" w14:textId="6970CEB6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>: o moderador aciona o botão “Editar” de alguma publicação, não modifica as informações e clica no botão “Cancelar”</w:t>
            </w:r>
          </w:p>
          <w:p w14:paraId="7CFEF8D5" w14:textId="317F443F" w:rsidR="002F7A15" w:rsidRPr="2CC49B35" w:rsidRDefault="002F7A15" w:rsidP="002F7A15">
            <w:pPr>
              <w:spacing w:before="60" w:after="60"/>
              <w:ind w:left="168"/>
              <w:rPr>
                <w:b/>
                <w:bCs/>
              </w:rPr>
            </w:pPr>
            <w:r w:rsidRPr="0DD395D7">
              <w:rPr>
                <w:b/>
                <w:bCs/>
              </w:rPr>
              <w:t>ENTÃO</w:t>
            </w:r>
            <w:r>
              <w:t>: o sistema redireciona o usuário à página inicial.</w:t>
            </w:r>
          </w:p>
        </w:tc>
      </w:tr>
      <w:tr w:rsidR="00F120CF" w:rsidRPr="004F21EF" w14:paraId="6EFF8718" w14:textId="77777777" w:rsidTr="34B1F21F">
        <w:tc>
          <w:tcPr>
            <w:tcW w:w="1276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0E5D110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  <w:tr w:rsidR="253F7D5D" w14:paraId="2618591E" w14:textId="77777777" w:rsidTr="34B1F21F">
        <w:trPr>
          <w:trHeight w:val="300"/>
        </w:trPr>
        <w:tc>
          <w:tcPr>
            <w:tcW w:w="1276" w:type="dxa"/>
          </w:tcPr>
          <w:p w14:paraId="7436A4FB" w14:textId="77777777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5195B19E" w14:textId="552BED48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6</w:t>
            </w:r>
          </w:p>
          <w:p w14:paraId="2709B0A9" w14:textId="66569206" w:rsidR="253F7D5D" w:rsidRDefault="253F7D5D" w:rsidP="253F7D5D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0BC252AB" w14:textId="7B58B2B2" w:rsidR="39A07D2D" w:rsidRDefault="39A07D2D" w:rsidP="2BEFFA5D">
            <w:pPr>
              <w:spacing w:before="60" w:after="60"/>
              <w:ind w:left="168"/>
              <w:rPr>
                <w:color w:val="00B0F0"/>
              </w:rPr>
            </w:pPr>
            <w:r w:rsidRPr="2BEFFA5D">
              <w:rPr>
                <w:b/>
                <w:bCs/>
              </w:rPr>
              <w:t>DADO</w:t>
            </w:r>
            <w:r>
              <w:t xml:space="preserve"> </w:t>
            </w:r>
            <w:r w:rsidRPr="2BEFFA5D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237ED89D" w14:textId="621637F6" w:rsidR="39A07D2D" w:rsidRDefault="39A07D2D" w:rsidP="2BEFFA5D">
            <w:pPr>
              <w:spacing w:before="60" w:after="60"/>
              <w:ind w:left="168"/>
            </w:pPr>
            <w:r w:rsidRPr="2BEFFA5D">
              <w:rPr>
                <w:b/>
                <w:bCs/>
              </w:rPr>
              <w:t>QUANDO</w:t>
            </w:r>
            <w:r>
              <w:t>: o moderador aciona o botão “Excluir” de alguma publicação e</w:t>
            </w:r>
            <w:r w:rsidR="007B50CA">
              <w:t xml:space="preserve"> clica no botão “Cancelar”</w:t>
            </w:r>
          </w:p>
          <w:p w14:paraId="701D34E3" w14:textId="6AAAE267" w:rsidR="253F7D5D" w:rsidRDefault="39A07D2D" w:rsidP="2BEFFA5D">
            <w:pPr>
              <w:spacing w:before="60" w:after="60"/>
              <w:ind w:left="168"/>
            </w:pPr>
            <w:r w:rsidRPr="79C77969">
              <w:rPr>
                <w:b/>
                <w:bCs/>
              </w:rPr>
              <w:lastRenderedPageBreak/>
              <w:t>ENTÃO</w:t>
            </w:r>
            <w:r>
              <w:t xml:space="preserve">: o sistema redireciona o usuário </w:t>
            </w:r>
            <w:r w:rsidR="007B50CA">
              <w:t>à</w:t>
            </w:r>
            <w:r>
              <w:t xml:space="preserve"> página </w:t>
            </w:r>
            <w:r w:rsidR="4B222A62">
              <w:t>inicial</w:t>
            </w:r>
            <w:r w:rsidR="00003463">
              <w:t>, sem excluir a publicação.</w:t>
            </w:r>
          </w:p>
        </w:tc>
      </w:tr>
    </w:tbl>
    <w:p w14:paraId="72032DB5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8D2158" w:rsidRPr="00821815" w14:paraId="5E2174A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7EFD7FEC" w14:textId="15174175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372CCB8B"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40CC092E">
              <w:t xml:space="preserve">Visualizar </w:t>
            </w:r>
            <w:r w:rsidR="5E8CA619">
              <w:t>áreas com mais animais abandonados</w:t>
            </w:r>
          </w:p>
        </w:tc>
      </w:tr>
      <w:tr w:rsidR="00443A45" w14:paraId="4ED17A52" w14:textId="77777777" w:rsidTr="34B1F21F">
        <w:tc>
          <w:tcPr>
            <w:tcW w:w="8505" w:type="dxa"/>
            <w:gridSpan w:val="2"/>
          </w:tcPr>
          <w:p w14:paraId="4484DE25" w14:textId="10081868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27A34600">
              <w:t>Moderador</w:t>
            </w:r>
          </w:p>
          <w:p w14:paraId="384B031D" w14:textId="34DC05FF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 xml:space="preserve">: </w:t>
            </w:r>
            <w:r w:rsidR="061FAD61">
              <w:t xml:space="preserve">Visualizar </w:t>
            </w:r>
            <w:r w:rsidR="03AA9F8E">
              <w:t>áreas com mais animais abandonados</w:t>
            </w:r>
          </w:p>
          <w:p w14:paraId="30C348ED" w14:textId="1FB24E35" w:rsidR="00BB4EB0" w:rsidRDefault="00BB4EB0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</w:t>
            </w:r>
            <w:r w:rsidR="0A5F37D0">
              <w:t xml:space="preserve"> </w:t>
            </w:r>
            <w:r w:rsidR="189B0679">
              <w:t>Centralização e organização das informações.</w:t>
            </w:r>
          </w:p>
        </w:tc>
      </w:tr>
      <w:tr w:rsidR="00443A45" w:rsidRPr="001137C6" w14:paraId="6B3BC4D1" w14:textId="77777777" w:rsidTr="34B1F21F">
        <w:tc>
          <w:tcPr>
            <w:tcW w:w="1276" w:type="dxa"/>
          </w:tcPr>
          <w:p w14:paraId="554E8DE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A6C942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683C9DC" w14:textId="37C97E42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DA69FE">
              <w:t xml:space="preserve"> o moderador acessa a página de </w:t>
            </w:r>
            <w:r w:rsidR="00485C61">
              <w:t>“</w:t>
            </w:r>
            <w:r w:rsidR="00064CB7">
              <w:t xml:space="preserve">Áreas </w:t>
            </w:r>
            <w:r w:rsidR="001E3429">
              <w:t>com Maior Incidência de Abandono de Animais</w:t>
            </w:r>
            <w:r w:rsidR="00485C61">
              <w:t>”</w:t>
            </w:r>
          </w:p>
          <w:p w14:paraId="78E3D170" w14:textId="2AD006D9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5D1CA0">
              <w:t xml:space="preserve"> o moderador </w:t>
            </w:r>
            <w:r w:rsidR="007A1479">
              <w:t xml:space="preserve">visualiza </w:t>
            </w:r>
            <w:r w:rsidR="00620A41">
              <w:t>a página</w:t>
            </w:r>
          </w:p>
          <w:p w14:paraId="56E6B1B1" w14:textId="14F987F7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F528DB">
              <w:t xml:space="preserve"> o sistema exibe uma tabela com o mapeamento das áreas da cidade onde</w:t>
            </w:r>
            <w:r w:rsidR="00620A41">
              <w:t xml:space="preserve"> há maior</w:t>
            </w:r>
            <w:r w:rsidR="00886266">
              <w:t xml:space="preserve"> concentração de animais abandonados, com informações como nome da área</w:t>
            </w:r>
            <w:r w:rsidR="007643FA">
              <w:t xml:space="preserve"> e </w:t>
            </w:r>
            <w:r w:rsidR="00886266">
              <w:t>número de casos registrados</w:t>
            </w:r>
            <w:r w:rsidR="007643FA">
              <w:t>.</w:t>
            </w:r>
          </w:p>
        </w:tc>
      </w:tr>
      <w:tr w:rsidR="00443A45" w:rsidRPr="001137C6" w14:paraId="43336083" w14:textId="77777777" w:rsidTr="34B1F21F">
        <w:tc>
          <w:tcPr>
            <w:tcW w:w="1276" w:type="dxa"/>
          </w:tcPr>
          <w:p w14:paraId="6EFA66E1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49C7BE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4807D33" w14:textId="2D849BD0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442E86">
              <w:t xml:space="preserve"> o moderador acessa a página de “Áreas com Maior Incidência de Abandono de Animais”</w:t>
            </w:r>
          </w:p>
          <w:p w14:paraId="504FB158" w14:textId="0EF5E92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442E86">
              <w:t xml:space="preserve"> o moderador visualiza a página</w:t>
            </w:r>
            <w:r w:rsidR="005D486A">
              <w:t>, abre a</w:t>
            </w:r>
            <w:r w:rsidR="00CF3452">
              <w:t xml:space="preserve"> seção “Filtros”</w:t>
            </w:r>
            <w:r w:rsidR="005D486A">
              <w:t xml:space="preserve">, seleciona os </w:t>
            </w:r>
            <w:r w:rsidR="00B53A6F">
              <w:t xml:space="preserve">filtros </w:t>
            </w:r>
            <w:r w:rsidR="005D486A">
              <w:t>deseja</w:t>
            </w:r>
            <w:r w:rsidR="00B53A6F">
              <w:t>dos</w:t>
            </w:r>
            <w:r w:rsidR="005D486A">
              <w:t xml:space="preserve"> e </w:t>
            </w:r>
            <w:r w:rsidR="00CF3452">
              <w:t>aciona o botão “Aplicar”</w:t>
            </w:r>
          </w:p>
          <w:p w14:paraId="1C535011" w14:textId="3E6E9495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3E51A3">
              <w:t xml:space="preserve"> </w:t>
            </w:r>
            <w:r w:rsidR="0070236F">
              <w:t>o sistema atualiza a tabela de acordo com os filtros selecionados pelo usuário.</w:t>
            </w:r>
          </w:p>
        </w:tc>
      </w:tr>
      <w:tr w:rsidR="00B37080" w:rsidRPr="004F21EF" w14:paraId="0F8D624F" w14:textId="77777777" w:rsidTr="34B1F21F">
        <w:tc>
          <w:tcPr>
            <w:tcW w:w="1276" w:type="dxa"/>
          </w:tcPr>
          <w:p w14:paraId="250A4E3E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687366" w14:textId="77777777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1D1FBF7D" w14:textId="63AE54AD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3E51A3">
              <w:t xml:space="preserve"> </w:t>
            </w:r>
            <w:r w:rsidR="00CF3452">
              <w:t>o moderador acessa a página de “Áreas com Maior Incidência de Abandono de Animais”</w:t>
            </w:r>
          </w:p>
          <w:p w14:paraId="6601D10F" w14:textId="1034E205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3633EF">
              <w:t xml:space="preserve"> </w:t>
            </w:r>
            <w:r w:rsidR="00883F1E">
              <w:t>o moderador visualiza a página, abre a seção “Filtros”, seleciona os que deseja e aciona o botão “Limpar”</w:t>
            </w:r>
          </w:p>
          <w:p w14:paraId="6EBE248F" w14:textId="1C9B9DED" w:rsidR="00BB4EB0" w:rsidRPr="004F21EF" w:rsidRDefault="00BB4EB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069E5" w:rsidRPr="003069E5">
              <w:t>o sistema limpa todos os filtros aplicados anteriormente e exibe novamente a tabela com todas as áreas sem filtros</w:t>
            </w:r>
            <w:r w:rsidR="003069E5">
              <w:t>.</w:t>
            </w:r>
          </w:p>
        </w:tc>
      </w:tr>
    </w:tbl>
    <w:p w14:paraId="01986952" w14:textId="2D344970" w:rsidR="006E5DF9" w:rsidRPr="006E5DF9" w:rsidRDefault="1AD2FAB7" w:rsidP="3F5A1E3E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0C1A3F23" w14:textId="077F3A5F" w:rsidR="12B199B9" w:rsidRDefault="12B199B9" w:rsidP="3F5A1E3E">
      <w:pPr>
        <w:pStyle w:val="CorpodeTexto"/>
        <w:spacing w:after="0"/>
        <w:rPr>
          <w:noProof/>
        </w:rPr>
      </w:pPr>
    </w:p>
    <w:p w14:paraId="4BE4DA34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19F0CC2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95F94D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0DC2C1C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494FFF5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0583773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2406491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72E0E4C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484CB7EF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6DBF95F4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4B1976DD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5F94FDE5" w14:textId="77777777" w:rsidR="00894D97" w:rsidRDefault="00894D97" w:rsidP="3F5A1E3E">
      <w:pPr>
        <w:pStyle w:val="CorpodeTexto"/>
        <w:spacing w:after="0"/>
        <w:rPr>
          <w:noProof/>
        </w:rPr>
      </w:pPr>
    </w:p>
    <w:p w14:paraId="10B46963" w14:textId="20F22B02" w:rsidR="00FA629D" w:rsidRDefault="00FA629D" w:rsidP="5B3ECCEE">
      <w:pPr>
        <w:pStyle w:val="Ttulo1"/>
      </w:pPr>
      <w:bookmarkStart w:id="15" w:name="_Toc158902409"/>
      <w:r>
        <w:lastRenderedPageBreak/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6" w:name="_Toc96267031"/>
      <w:bookmarkStart w:id="17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6"/>
      <w:bookmarkEnd w:id="17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8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8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9" w:name="_Toc96277162"/>
      <w:bookmarkStart w:id="20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9"/>
      <w:bookmarkEnd w:id="20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1" w:name="_Toc158902411"/>
      <w:r>
        <w:lastRenderedPageBreak/>
        <w:t xml:space="preserve">ARTEFATO 8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9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2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0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1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D6E0D8" w14:textId="77777777" w:rsidR="000E3922" w:rsidRDefault="000E3922" w:rsidP="004E16B3">
      <w:pPr>
        <w:spacing w:after="0" w:line="240" w:lineRule="auto"/>
      </w:pPr>
      <w:r>
        <w:separator/>
      </w:r>
    </w:p>
  </w:endnote>
  <w:endnote w:type="continuationSeparator" w:id="0">
    <w:p w14:paraId="21D1AA84" w14:textId="77777777" w:rsidR="000E3922" w:rsidRDefault="000E3922" w:rsidP="004E16B3">
      <w:pPr>
        <w:spacing w:after="0" w:line="240" w:lineRule="auto"/>
      </w:pPr>
      <w:r>
        <w:continuationSeparator/>
      </w:r>
    </w:p>
  </w:endnote>
  <w:endnote w:type="continuationNotice" w:id="1">
    <w:p w14:paraId="7B17DF68" w14:textId="77777777" w:rsidR="000E3922" w:rsidRDefault="000E39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8C7E35" w14:textId="77777777" w:rsidR="000E3922" w:rsidRDefault="000E3922" w:rsidP="004E16B3">
      <w:pPr>
        <w:spacing w:after="0" w:line="240" w:lineRule="auto"/>
      </w:pPr>
      <w:r>
        <w:separator/>
      </w:r>
    </w:p>
  </w:footnote>
  <w:footnote w:type="continuationSeparator" w:id="0">
    <w:p w14:paraId="295DF938" w14:textId="77777777" w:rsidR="000E3922" w:rsidRDefault="000E3922" w:rsidP="004E16B3">
      <w:pPr>
        <w:spacing w:after="0" w:line="240" w:lineRule="auto"/>
      </w:pPr>
      <w:r>
        <w:continuationSeparator/>
      </w:r>
    </w:p>
  </w:footnote>
  <w:footnote w:type="continuationNotice" w:id="1">
    <w:p w14:paraId="39B159DD" w14:textId="77777777" w:rsidR="000E3922" w:rsidRDefault="000E39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9261294" name="Imagem 649261294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463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665C"/>
    <w:rsid w:val="000175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300AC"/>
    <w:rsid w:val="000309C5"/>
    <w:rsid w:val="00031ACA"/>
    <w:rsid w:val="000326B2"/>
    <w:rsid w:val="00032760"/>
    <w:rsid w:val="00032D9B"/>
    <w:rsid w:val="0003343C"/>
    <w:rsid w:val="000339E7"/>
    <w:rsid w:val="0003404A"/>
    <w:rsid w:val="00035944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140D"/>
    <w:rsid w:val="00042BB3"/>
    <w:rsid w:val="00042E8A"/>
    <w:rsid w:val="00044684"/>
    <w:rsid w:val="00044969"/>
    <w:rsid w:val="00046721"/>
    <w:rsid w:val="00047491"/>
    <w:rsid w:val="00050A60"/>
    <w:rsid w:val="0005118A"/>
    <w:rsid w:val="00053FEF"/>
    <w:rsid w:val="00056C2A"/>
    <w:rsid w:val="00056CC4"/>
    <w:rsid w:val="00060E4B"/>
    <w:rsid w:val="000615AF"/>
    <w:rsid w:val="00061790"/>
    <w:rsid w:val="00062313"/>
    <w:rsid w:val="000628C4"/>
    <w:rsid w:val="000648EE"/>
    <w:rsid w:val="00064CB7"/>
    <w:rsid w:val="00066B23"/>
    <w:rsid w:val="000677B2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C51"/>
    <w:rsid w:val="00083C7D"/>
    <w:rsid w:val="000868D8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F86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124A"/>
    <w:rsid w:val="000D1853"/>
    <w:rsid w:val="000D2367"/>
    <w:rsid w:val="000D2965"/>
    <w:rsid w:val="000D4B33"/>
    <w:rsid w:val="000D4C59"/>
    <w:rsid w:val="000D67A0"/>
    <w:rsid w:val="000D7144"/>
    <w:rsid w:val="000D7849"/>
    <w:rsid w:val="000D7AE3"/>
    <w:rsid w:val="000D7BF4"/>
    <w:rsid w:val="000E00C3"/>
    <w:rsid w:val="000E00DA"/>
    <w:rsid w:val="000E092A"/>
    <w:rsid w:val="000E1A7B"/>
    <w:rsid w:val="000E2AA4"/>
    <w:rsid w:val="000E3922"/>
    <w:rsid w:val="000E3E38"/>
    <w:rsid w:val="000E514A"/>
    <w:rsid w:val="000E5224"/>
    <w:rsid w:val="000F05FA"/>
    <w:rsid w:val="000F08E9"/>
    <w:rsid w:val="000F0E49"/>
    <w:rsid w:val="000F3A45"/>
    <w:rsid w:val="000F424B"/>
    <w:rsid w:val="000F5964"/>
    <w:rsid w:val="000F6037"/>
    <w:rsid w:val="00101418"/>
    <w:rsid w:val="001017D6"/>
    <w:rsid w:val="00102509"/>
    <w:rsid w:val="00102EF4"/>
    <w:rsid w:val="00105331"/>
    <w:rsid w:val="00105683"/>
    <w:rsid w:val="0010663D"/>
    <w:rsid w:val="00106881"/>
    <w:rsid w:val="001071F9"/>
    <w:rsid w:val="00110047"/>
    <w:rsid w:val="001108C2"/>
    <w:rsid w:val="00110926"/>
    <w:rsid w:val="00111596"/>
    <w:rsid w:val="00111EA4"/>
    <w:rsid w:val="00113626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5DEC"/>
    <w:rsid w:val="001419A0"/>
    <w:rsid w:val="00142D47"/>
    <w:rsid w:val="001432CA"/>
    <w:rsid w:val="00143472"/>
    <w:rsid w:val="001444C2"/>
    <w:rsid w:val="00144583"/>
    <w:rsid w:val="0014561A"/>
    <w:rsid w:val="00146BA7"/>
    <w:rsid w:val="00152BD4"/>
    <w:rsid w:val="001530A8"/>
    <w:rsid w:val="00153B3F"/>
    <w:rsid w:val="0015430F"/>
    <w:rsid w:val="0016136E"/>
    <w:rsid w:val="0016231B"/>
    <w:rsid w:val="00162B47"/>
    <w:rsid w:val="00162D1F"/>
    <w:rsid w:val="00162EC1"/>
    <w:rsid w:val="00164EF0"/>
    <w:rsid w:val="00165945"/>
    <w:rsid w:val="001659E8"/>
    <w:rsid w:val="00165C71"/>
    <w:rsid w:val="001667C1"/>
    <w:rsid w:val="00166D95"/>
    <w:rsid w:val="00167E10"/>
    <w:rsid w:val="0017035E"/>
    <w:rsid w:val="0017048B"/>
    <w:rsid w:val="0017123A"/>
    <w:rsid w:val="001761A4"/>
    <w:rsid w:val="001767BE"/>
    <w:rsid w:val="001772C5"/>
    <w:rsid w:val="00177F6A"/>
    <w:rsid w:val="0018046C"/>
    <w:rsid w:val="0018125B"/>
    <w:rsid w:val="001823B4"/>
    <w:rsid w:val="00182DCE"/>
    <w:rsid w:val="001830B3"/>
    <w:rsid w:val="00183552"/>
    <w:rsid w:val="001867DA"/>
    <w:rsid w:val="00186E33"/>
    <w:rsid w:val="00187C13"/>
    <w:rsid w:val="0019028F"/>
    <w:rsid w:val="001913FF"/>
    <w:rsid w:val="00191704"/>
    <w:rsid w:val="00191715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E9C"/>
    <w:rsid w:val="001A07D7"/>
    <w:rsid w:val="001A26A0"/>
    <w:rsid w:val="001A4483"/>
    <w:rsid w:val="001A690C"/>
    <w:rsid w:val="001B0A7D"/>
    <w:rsid w:val="001B27EF"/>
    <w:rsid w:val="001B2A28"/>
    <w:rsid w:val="001B3A36"/>
    <w:rsid w:val="001B520F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3091"/>
    <w:rsid w:val="001C34EB"/>
    <w:rsid w:val="001C577F"/>
    <w:rsid w:val="001C6A1B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C65"/>
    <w:rsid w:val="001F6D2E"/>
    <w:rsid w:val="001F7520"/>
    <w:rsid w:val="001F760C"/>
    <w:rsid w:val="001F7FEF"/>
    <w:rsid w:val="00200A6C"/>
    <w:rsid w:val="00200D03"/>
    <w:rsid w:val="00200FCF"/>
    <w:rsid w:val="0020183C"/>
    <w:rsid w:val="00201A77"/>
    <w:rsid w:val="00201E98"/>
    <w:rsid w:val="0020288A"/>
    <w:rsid w:val="002043F9"/>
    <w:rsid w:val="002046A5"/>
    <w:rsid w:val="002046AE"/>
    <w:rsid w:val="00204861"/>
    <w:rsid w:val="00210166"/>
    <w:rsid w:val="00210B29"/>
    <w:rsid w:val="002111A7"/>
    <w:rsid w:val="00212427"/>
    <w:rsid w:val="002134C5"/>
    <w:rsid w:val="00213540"/>
    <w:rsid w:val="00213665"/>
    <w:rsid w:val="00215FF7"/>
    <w:rsid w:val="002164BE"/>
    <w:rsid w:val="0021748F"/>
    <w:rsid w:val="00220A6B"/>
    <w:rsid w:val="002214F9"/>
    <w:rsid w:val="00221E7C"/>
    <w:rsid w:val="0022342A"/>
    <w:rsid w:val="00224B59"/>
    <w:rsid w:val="002258B3"/>
    <w:rsid w:val="002266E4"/>
    <w:rsid w:val="002273E3"/>
    <w:rsid w:val="00227912"/>
    <w:rsid w:val="00231AB9"/>
    <w:rsid w:val="00233CD7"/>
    <w:rsid w:val="00234AAF"/>
    <w:rsid w:val="00235D97"/>
    <w:rsid w:val="0023634F"/>
    <w:rsid w:val="0023671D"/>
    <w:rsid w:val="00236B3D"/>
    <w:rsid w:val="00236BBA"/>
    <w:rsid w:val="00237EB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95D"/>
    <w:rsid w:val="00257AAE"/>
    <w:rsid w:val="00260C5B"/>
    <w:rsid w:val="002616EE"/>
    <w:rsid w:val="00262E86"/>
    <w:rsid w:val="00264FE7"/>
    <w:rsid w:val="00265433"/>
    <w:rsid w:val="002655C9"/>
    <w:rsid w:val="00265B5F"/>
    <w:rsid w:val="00267222"/>
    <w:rsid w:val="00267C3F"/>
    <w:rsid w:val="0027184D"/>
    <w:rsid w:val="00271A33"/>
    <w:rsid w:val="00271DC6"/>
    <w:rsid w:val="002725F2"/>
    <w:rsid w:val="00274591"/>
    <w:rsid w:val="00275624"/>
    <w:rsid w:val="00275D8B"/>
    <w:rsid w:val="00276545"/>
    <w:rsid w:val="002806DC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E1E"/>
    <w:rsid w:val="002A76EF"/>
    <w:rsid w:val="002B217E"/>
    <w:rsid w:val="002B24CA"/>
    <w:rsid w:val="002B2EC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64D"/>
    <w:rsid w:val="002D0902"/>
    <w:rsid w:val="002D0F09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23AD"/>
    <w:rsid w:val="002E25DD"/>
    <w:rsid w:val="002E2B9B"/>
    <w:rsid w:val="002E2FB0"/>
    <w:rsid w:val="002E3550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6028"/>
    <w:rsid w:val="003069E5"/>
    <w:rsid w:val="00307444"/>
    <w:rsid w:val="003132E6"/>
    <w:rsid w:val="00313325"/>
    <w:rsid w:val="00313BBE"/>
    <w:rsid w:val="00313FD7"/>
    <w:rsid w:val="0031411D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133"/>
    <w:rsid w:val="00334E2A"/>
    <w:rsid w:val="00335060"/>
    <w:rsid w:val="00336C06"/>
    <w:rsid w:val="00336FCD"/>
    <w:rsid w:val="003371BC"/>
    <w:rsid w:val="00342690"/>
    <w:rsid w:val="003444F9"/>
    <w:rsid w:val="0034451F"/>
    <w:rsid w:val="00344E55"/>
    <w:rsid w:val="00346321"/>
    <w:rsid w:val="00346439"/>
    <w:rsid w:val="00347BC1"/>
    <w:rsid w:val="00350A43"/>
    <w:rsid w:val="00350E09"/>
    <w:rsid w:val="00351AE1"/>
    <w:rsid w:val="00351C34"/>
    <w:rsid w:val="00353046"/>
    <w:rsid w:val="0035434A"/>
    <w:rsid w:val="003547E6"/>
    <w:rsid w:val="003553BE"/>
    <w:rsid w:val="00355D93"/>
    <w:rsid w:val="00356E2F"/>
    <w:rsid w:val="0036017D"/>
    <w:rsid w:val="003602CF"/>
    <w:rsid w:val="0036070D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4553"/>
    <w:rsid w:val="003748A0"/>
    <w:rsid w:val="00375674"/>
    <w:rsid w:val="00376F8B"/>
    <w:rsid w:val="0038214B"/>
    <w:rsid w:val="00382816"/>
    <w:rsid w:val="00383253"/>
    <w:rsid w:val="00386F24"/>
    <w:rsid w:val="0038726D"/>
    <w:rsid w:val="00390A79"/>
    <w:rsid w:val="0039245C"/>
    <w:rsid w:val="00393E4C"/>
    <w:rsid w:val="003975C7"/>
    <w:rsid w:val="00397E3B"/>
    <w:rsid w:val="003A0B20"/>
    <w:rsid w:val="003A4652"/>
    <w:rsid w:val="003A4AEA"/>
    <w:rsid w:val="003A4DD3"/>
    <w:rsid w:val="003A542D"/>
    <w:rsid w:val="003A5C06"/>
    <w:rsid w:val="003A5C67"/>
    <w:rsid w:val="003A5F77"/>
    <w:rsid w:val="003A6715"/>
    <w:rsid w:val="003A6A09"/>
    <w:rsid w:val="003B1F8B"/>
    <w:rsid w:val="003B230E"/>
    <w:rsid w:val="003B2E5C"/>
    <w:rsid w:val="003B37F5"/>
    <w:rsid w:val="003B5285"/>
    <w:rsid w:val="003B5436"/>
    <w:rsid w:val="003B55E3"/>
    <w:rsid w:val="003B61A8"/>
    <w:rsid w:val="003B6343"/>
    <w:rsid w:val="003B68BC"/>
    <w:rsid w:val="003B69C1"/>
    <w:rsid w:val="003B6D53"/>
    <w:rsid w:val="003C216D"/>
    <w:rsid w:val="003C323A"/>
    <w:rsid w:val="003C3990"/>
    <w:rsid w:val="003C3D68"/>
    <w:rsid w:val="003C4892"/>
    <w:rsid w:val="003C7035"/>
    <w:rsid w:val="003C750B"/>
    <w:rsid w:val="003C7D73"/>
    <w:rsid w:val="003C7F6A"/>
    <w:rsid w:val="003D13C0"/>
    <w:rsid w:val="003D310D"/>
    <w:rsid w:val="003D35EB"/>
    <w:rsid w:val="003D3CE5"/>
    <w:rsid w:val="003D4865"/>
    <w:rsid w:val="003D5A6D"/>
    <w:rsid w:val="003D60B6"/>
    <w:rsid w:val="003D7774"/>
    <w:rsid w:val="003E0CAE"/>
    <w:rsid w:val="003E1998"/>
    <w:rsid w:val="003E2C06"/>
    <w:rsid w:val="003E3135"/>
    <w:rsid w:val="003E3B3D"/>
    <w:rsid w:val="003E3CD3"/>
    <w:rsid w:val="003E43CA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5CB"/>
    <w:rsid w:val="0040086B"/>
    <w:rsid w:val="00400A52"/>
    <w:rsid w:val="004019EF"/>
    <w:rsid w:val="00401B42"/>
    <w:rsid w:val="0040410D"/>
    <w:rsid w:val="004074D0"/>
    <w:rsid w:val="00410D2E"/>
    <w:rsid w:val="00412585"/>
    <w:rsid w:val="004128BA"/>
    <w:rsid w:val="0041451B"/>
    <w:rsid w:val="00414FF4"/>
    <w:rsid w:val="00416310"/>
    <w:rsid w:val="004169EB"/>
    <w:rsid w:val="00417A35"/>
    <w:rsid w:val="00420D2E"/>
    <w:rsid w:val="004215BE"/>
    <w:rsid w:val="00421849"/>
    <w:rsid w:val="004238BD"/>
    <w:rsid w:val="00425C12"/>
    <w:rsid w:val="00425D42"/>
    <w:rsid w:val="00425F93"/>
    <w:rsid w:val="004267B4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378"/>
    <w:rsid w:val="004443EA"/>
    <w:rsid w:val="0044463C"/>
    <w:rsid w:val="00445DC3"/>
    <w:rsid w:val="00446C8F"/>
    <w:rsid w:val="004472E3"/>
    <w:rsid w:val="004500CC"/>
    <w:rsid w:val="00451D7A"/>
    <w:rsid w:val="00453F9F"/>
    <w:rsid w:val="004562D5"/>
    <w:rsid w:val="00456F7F"/>
    <w:rsid w:val="004607F8"/>
    <w:rsid w:val="00461926"/>
    <w:rsid w:val="00462D30"/>
    <w:rsid w:val="00463049"/>
    <w:rsid w:val="004642B1"/>
    <w:rsid w:val="00464F48"/>
    <w:rsid w:val="0046503B"/>
    <w:rsid w:val="00465E48"/>
    <w:rsid w:val="00467ADD"/>
    <w:rsid w:val="00467CFA"/>
    <w:rsid w:val="0047088B"/>
    <w:rsid w:val="0047090C"/>
    <w:rsid w:val="00470E3F"/>
    <w:rsid w:val="00472784"/>
    <w:rsid w:val="004727D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33"/>
    <w:rsid w:val="004879CD"/>
    <w:rsid w:val="00492EB3"/>
    <w:rsid w:val="0049428A"/>
    <w:rsid w:val="00495361"/>
    <w:rsid w:val="00496D3A"/>
    <w:rsid w:val="004978F9"/>
    <w:rsid w:val="00497915"/>
    <w:rsid w:val="004A034E"/>
    <w:rsid w:val="004A25D7"/>
    <w:rsid w:val="004A3198"/>
    <w:rsid w:val="004A38A6"/>
    <w:rsid w:val="004A5025"/>
    <w:rsid w:val="004A583C"/>
    <w:rsid w:val="004A5C83"/>
    <w:rsid w:val="004A60D9"/>
    <w:rsid w:val="004B0847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7652"/>
    <w:rsid w:val="004B7865"/>
    <w:rsid w:val="004C15F0"/>
    <w:rsid w:val="004C1E8D"/>
    <w:rsid w:val="004C3162"/>
    <w:rsid w:val="004C4B15"/>
    <w:rsid w:val="004C4E95"/>
    <w:rsid w:val="004C6086"/>
    <w:rsid w:val="004C68B2"/>
    <w:rsid w:val="004C6AB9"/>
    <w:rsid w:val="004C7304"/>
    <w:rsid w:val="004D1CB4"/>
    <w:rsid w:val="004D27BC"/>
    <w:rsid w:val="004D29C8"/>
    <w:rsid w:val="004D2FB8"/>
    <w:rsid w:val="004D471B"/>
    <w:rsid w:val="004D4A41"/>
    <w:rsid w:val="004D7B84"/>
    <w:rsid w:val="004E076B"/>
    <w:rsid w:val="004E086C"/>
    <w:rsid w:val="004E0B72"/>
    <w:rsid w:val="004E16B3"/>
    <w:rsid w:val="004E234E"/>
    <w:rsid w:val="004E46DE"/>
    <w:rsid w:val="004E681C"/>
    <w:rsid w:val="004E7588"/>
    <w:rsid w:val="004E7A03"/>
    <w:rsid w:val="004F0339"/>
    <w:rsid w:val="004F1835"/>
    <w:rsid w:val="004F1C0E"/>
    <w:rsid w:val="004F2B68"/>
    <w:rsid w:val="004F3BA6"/>
    <w:rsid w:val="004F5AC2"/>
    <w:rsid w:val="004F6101"/>
    <w:rsid w:val="004F74BF"/>
    <w:rsid w:val="004F75BA"/>
    <w:rsid w:val="00501421"/>
    <w:rsid w:val="005019CB"/>
    <w:rsid w:val="005027B6"/>
    <w:rsid w:val="00503AD7"/>
    <w:rsid w:val="00504A83"/>
    <w:rsid w:val="0050757F"/>
    <w:rsid w:val="00507E3A"/>
    <w:rsid w:val="005114E8"/>
    <w:rsid w:val="00512772"/>
    <w:rsid w:val="00512C49"/>
    <w:rsid w:val="00512C98"/>
    <w:rsid w:val="005138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5377D"/>
    <w:rsid w:val="00553A08"/>
    <w:rsid w:val="0055586D"/>
    <w:rsid w:val="00555B71"/>
    <w:rsid w:val="005560F4"/>
    <w:rsid w:val="00557224"/>
    <w:rsid w:val="005604B0"/>
    <w:rsid w:val="00560C20"/>
    <w:rsid w:val="00561BD0"/>
    <w:rsid w:val="00561CCF"/>
    <w:rsid w:val="0056257A"/>
    <w:rsid w:val="00562595"/>
    <w:rsid w:val="00562D27"/>
    <w:rsid w:val="00563A96"/>
    <w:rsid w:val="00564D4E"/>
    <w:rsid w:val="00565D4C"/>
    <w:rsid w:val="00565FF6"/>
    <w:rsid w:val="005677A5"/>
    <w:rsid w:val="00567CDA"/>
    <w:rsid w:val="00572F27"/>
    <w:rsid w:val="00573793"/>
    <w:rsid w:val="00575BB4"/>
    <w:rsid w:val="00576544"/>
    <w:rsid w:val="00576E82"/>
    <w:rsid w:val="0057722B"/>
    <w:rsid w:val="00580074"/>
    <w:rsid w:val="00580CE3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FA6"/>
    <w:rsid w:val="00591301"/>
    <w:rsid w:val="0059276B"/>
    <w:rsid w:val="00592E98"/>
    <w:rsid w:val="00593F8F"/>
    <w:rsid w:val="00594759"/>
    <w:rsid w:val="00594875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BBA"/>
    <w:rsid w:val="005C7EC7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5DF"/>
    <w:rsid w:val="005E120B"/>
    <w:rsid w:val="005E34A3"/>
    <w:rsid w:val="005E3504"/>
    <w:rsid w:val="005E3897"/>
    <w:rsid w:val="005E3C12"/>
    <w:rsid w:val="005E5863"/>
    <w:rsid w:val="005E5DF4"/>
    <w:rsid w:val="005E771D"/>
    <w:rsid w:val="005E7F33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671"/>
    <w:rsid w:val="00602BF6"/>
    <w:rsid w:val="006036D0"/>
    <w:rsid w:val="006043D6"/>
    <w:rsid w:val="00604495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E7B"/>
    <w:rsid w:val="00626002"/>
    <w:rsid w:val="006263BE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35F6"/>
    <w:rsid w:val="006437B9"/>
    <w:rsid w:val="00644146"/>
    <w:rsid w:val="00644CBD"/>
    <w:rsid w:val="006516A8"/>
    <w:rsid w:val="00651E97"/>
    <w:rsid w:val="00652592"/>
    <w:rsid w:val="00656E3C"/>
    <w:rsid w:val="0065707B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1730"/>
    <w:rsid w:val="0067468C"/>
    <w:rsid w:val="006755F6"/>
    <w:rsid w:val="00675D0C"/>
    <w:rsid w:val="00676328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10C8"/>
    <w:rsid w:val="006B1C1F"/>
    <w:rsid w:val="006B2C59"/>
    <w:rsid w:val="006B38D0"/>
    <w:rsid w:val="006B4C9A"/>
    <w:rsid w:val="006B53E2"/>
    <w:rsid w:val="006B636F"/>
    <w:rsid w:val="006C08F1"/>
    <w:rsid w:val="006C0D87"/>
    <w:rsid w:val="006C13DF"/>
    <w:rsid w:val="006C20DF"/>
    <w:rsid w:val="006C3947"/>
    <w:rsid w:val="006C3AFD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D4"/>
    <w:rsid w:val="006E2B28"/>
    <w:rsid w:val="006E343A"/>
    <w:rsid w:val="006E4644"/>
    <w:rsid w:val="006E52CB"/>
    <w:rsid w:val="006E5B32"/>
    <w:rsid w:val="006E5DF9"/>
    <w:rsid w:val="006E7BC3"/>
    <w:rsid w:val="006E7DEF"/>
    <w:rsid w:val="006F0A2D"/>
    <w:rsid w:val="006F0AFC"/>
    <w:rsid w:val="006F21D5"/>
    <w:rsid w:val="006F278F"/>
    <w:rsid w:val="006F2E82"/>
    <w:rsid w:val="006F420B"/>
    <w:rsid w:val="006F65F7"/>
    <w:rsid w:val="006F66BD"/>
    <w:rsid w:val="006F6957"/>
    <w:rsid w:val="006F6E47"/>
    <w:rsid w:val="00700153"/>
    <w:rsid w:val="00700883"/>
    <w:rsid w:val="007014F1"/>
    <w:rsid w:val="0070236F"/>
    <w:rsid w:val="00702499"/>
    <w:rsid w:val="007025BB"/>
    <w:rsid w:val="007032EB"/>
    <w:rsid w:val="0070406D"/>
    <w:rsid w:val="00705843"/>
    <w:rsid w:val="00705EBE"/>
    <w:rsid w:val="00710F3C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24A2"/>
    <w:rsid w:val="007225AF"/>
    <w:rsid w:val="00722CA3"/>
    <w:rsid w:val="00723C3B"/>
    <w:rsid w:val="00723C6A"/>
    <w:rsid w:val="007253B8"/>
    <w:rsid w:val="007262FD"/>
    <w:rsid w:val="00726D7E"/>
    <w:rsid w:val="00731231"/>
    <w:rsid w:val="0073280A"/>
    <w:rsid w:val="00733E33"/>
    <w:rsid w:val="00734263"/>
    <w:rsid w:val="00734C8D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F67"/>
    <w:rsid w:val="00750473"/>
    <w:rsid w:val="00750636"/>
    <w:rsid w:val="0075159F"/>
    <w:rsid w:val="00751609"/>
    <w:rsid w:val="00752990"/>
    <w:rsid w:val="007535AF"/>
    <w:rsid w:val="0075430D"/>
    <w:rsid w:val="00754503"/>
    <w:rsid w:val="00755532"/>
    <w:rsid w:val="00756428"/>
    <w:rsid w:val="0075669F"/>
    <w:rsid w:val="007570B0"/>
    <w:rsid w:val="00760017"/>
    <w:rsid w:val="00761B96"/>
    <w:rsid w:val="00762B52"/>
    <w:rsid w:val="00762F8A"/>
    <w:rsid w:val="007643FA"/>
    <w:rsid w:val="0076495D"/>
    <w:rsid w:val="00764BE0"/>
    <w:rsid w:val="00767A73"/>
    <w:rsid w:val="00771251"/>
    <w:rsid w:val="00771310"/>
    <w:rsid w:val="00771BA3"/>
    <w:rsid w:val="0077277A"/>
    <w:rsid w:val="00773C43"/>
    <w:rsid w:val="00774A43"/>
    <w:rsid w:val="0078070D"/>
    <w:rsid w:val="0078134A"/>
    <w:rsid w:val="007854CB"/>
    <w:rsid w:val="007861EE"/>
    <w:rsid w:val="00786828"/>
    <w:rsid w:val="00787D31"/>
    <w:rsid w:val="007904FA"/>
    <w:rsid w:val="0079078E"/>
    <w:rsid w:val="007912BA"/>
    <w:rsid w:val="00791E67"/>
    <w:rsid w:val="00793116"/>
    <w:rsid w:val="00793ABD"/>
    <w:rsid w:val="0079546A"/>
    <w:rsid w:val="00795C9B"/>
    <w:rsid w:val="00795EB1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FD"/>
    <w:rsid w:val="007A3913"/>
    <w:rsid w:val="007A411F"/>
    <w:rsid w:val="007A6416"/>
    <w:rsid w:val="007A747A"/>
    <w:rsid w:val="007A7A0B"/>
    <w:rsid w:val="007B34A0"/>
    <w:rsid w:val="007B50CA"/>
    <w:rsid w:val="007B5AC8"/>
    <w:rsid w:val="007B6465"/>
    <w:rsid w:val="007B75AB"/>
    <w:rsid w:val="007C0785"/>
    <w:rsid w:val="007C162A"/>
    <w:rsid w:val="007C1C8B"/>
    <w:rsid w:val="007C2471"/>
    <w:rsid w:val="007C2F5A"/>
    <w:rsid w:val="007C3290"/>
    <w:rsid w:val="007C47FA"/>
    <w:rsid w:val="007C6396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36E"/>
    <w:rsid w:val="007F1C8C"/>
    <w:rsid w:val="007F24C0"/>
    <w:rsid w:val="007F2AD2"/>
    <w:rsid w:val="007F2DC8"/>
    <w:rsid w:val="007F397C"/>
    <w:rsid w:val="007F43EC"/>
    <w:rsid w:val="007F4CC6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34A7"/>
    <w:rsid w:val="00813AAE"/>
    <w:rsid w:val="008173A1"/>
    <w:rsid w:val="00817A39"/>
    <w:rsid w:val="00817F8D"/>
    <w:rsid w:val="008203F1"/>
    <w:rsid w:val="008210C5"/>
    <w:rsid w:val="00821146"/>
    <w:rsid w:val="00822371"/>
    <w:rsid w:val="00823BD4"/>
    <w:rsid w:val="0082682E"/>
    <w:rsid w:val="008301E2"/>
    <w:rsid w:val="00831A53"/>
    <w:rsid w:val="00832FFD"/>
    <w:rsid w:val="0083326B"/>
    <w:rsid w:val="00833814"/>
    <w:rsid w:val="008341CC"/>
    <w:rsid w:val="008341FE"/>
    <w:rsid w:val="0083774C"/>
    <w:rsid w:val="00840370"/>
    <w:rsid w:val="0084074F"/>
    <w:rsid w:val="008408EC"/>
    <w:rsid w:val="008441F8"/>
    <w:rsid w:val="00845A0A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654"/>
    <w:rsid w:val="00882FB5"/>
    <w:rsid w:val="00883BED"/>
    <w:rsid w:val="00883C03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D97"/>
    <w:rsid w:val="00895005"/>
    <w:rsid w:val="0089723A"/>
    <w:rsid w:val="00897E21"/>
    <w:rsid w:val="00897FB0"/>
    <w:rsid w:val="008A2851"/>
    <w:rsid w:val="008A2D09"/>
    <w:rsid w:val="008A4931"/>
    <w:rsid w:val="008A6297"/>
    <w:rsid w:val="008A65EE"/>
    <w:rsid w:val="008A68F3"/>
    <w:rsid w:val="008A6D34"/>
    <w:rsid w:val="008B0DDA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4218"/>
    <w:rsid w:val="008C573D"/>
    <w:rsid w:val="008C68EA"/>
    <w:rsid w:val="008C6B8D"/>
    <w:rsid w:val="008C6EE7"/>
    <w:rsid w:val="008C70E0"/>
    <w:rsid w:val="008C741E"/>
    <w:rsid w:val="008C7849"/>
    <w:rsid w:val="008D0F28"/>
    <w:rsid w:val="008D15D7"/>
    <w:rsid w:val="008D19EB"/>
    <w:rsid w:val="008D2158"/>
    <w:rsid w:val="008D4BB0"/>
    <w:rsid w:val="008D61E7"/>
    <w:rsid w:val="008D7405"/>
    <w:rsid w:val="008D777C"/>
    <w:rsid w:val="008D782E"/>
    <w:rsid w:val="008E1D9A"/>
    <w:rsid w:val="008E28B4"/>
    <w:rsid w:val="008E2C4E"/>
    <w:rsid w:val="008E5A0C"/>
    <w:rsid w:val="008E79D4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CFD"/>
    <w:rsid w:val="008F44AC"/>
    <w:rsid w:val="008F4D03"/>
    <w:rsid w:val="008F5685"/>
    <w:rsid w:val="008F710E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10228"/>
    <w:rsid w:val="0091084F"/>
    <w:rsid w:val="00911259"/>
    <w:rsid w:val="00911434"/>
    <w:rsid w:val="00912B33"/>
    <w:rsid w:val="00914B1C"/>
    <w:rsid w:val="0091577A"/>
    <w:rsid w:val="00915C55"/>
    <w:rsid w:val="0091638A"/>
    <w:rsid w:val="009164CF"/>
    <w:rsid w:val="00923B41"/>
    <w:rsid w:val="00925305"/>
    <w:rsid w:val="0092625F"/>
    <w:rsid w:val="00926B66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B8C"/>
    <w:rsid w:val="009370EA"/>
    <w:rsid w:val="00937C59"/>
    <w:rsid w:val="009400A8"/>
    <w:rsid w:val="0094014C"/>
    <w:rsid w:val="009408A1"/>
    <w:rsid w:val="00941007"/>
    <w:rsid w:val="0094265F"/>
    <w:rsid w:val="00943AAB"/>
    <w:rsid w:val="00943F44"/>
    <w:rsid w:val="00944178"/>
    <w:rsid w:val="00944B0F"/>
    <w:rsid w:val="00945921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65ED"/>
    <w:rsid w:val="009567A3"/>
    <w:rsid w:val="00957496"/>
    <w:rsid w:val="0096042C"/>
    <w:rsid w:val="00960C53"/>
    <w:rsid w:val="00960ED8"/>
    <w:rsid w:val="00961418"/>
    <w:rsid w:val="00961913"/>
    <w:rsid w:val="0096202D"/>
    <w:rsid w:val="00962EE4"/>
    <w:rsid w:val="009641BA"/>
    <w:rsid w:val="009653E4"/>
    <w:rsid w:val="00965A04"/>
    <w:rsid w:val="00966EDC"/>
    <w:rsid w:val="009673B3"/>
    <w:rsid w:val="009722F7"/>
    <w:rsid w:val="00972644"/>
    <w:rsid w:val="009775C8"/>
    <w:rsid w:val="009803D6"/>
    <w:rsid w:val="00980BB5"/>
    <w:rsid w:val="00980E3E"/>
    <w:rsid w:val="00981923"/>
    <w:rsid w:val="00981932"/>
    <w:rsid w:val="00981C87"/>
    <w:rsid w:val="009822F2"/>
    <w:rsid w:val="009832BD"/>
    <w:rsid w:val="00983612"/>
    <w:rsid w:val="00983D56"/>
    <w:rsid w:val="0098583B"/>
    <w:rsid w:val="00985B60"/>
    <w:rsid w:val="0098659D"/>
    <w:rsid w:val="00986FEB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ABC"/>
    <w:rsid w:val="009D079D"/>
    <w:rsid w:val="009D0B49"/>
    <w:rsid w:val="009D0DFC"/>
    <w:rsid w:val="009D2559"/>
    <w:rsid w:val="009D4CEF"/>
    <w:rsid w:val="009D5B2F"/>
    <w:rsid w:val="009D7FD7"/>
    <w:rsid w:val="009E2BAC"/>
    <w:rsid w:val="009E34FA"/>
    <w:rsid w:val="009E3EB9"/>
    <w:rsid w:val="009E420C"/>
    <w:rsid w:val="009E4EC0"/>
    <w:rsid w:val="009E6C61"/>
    <w:rsid w:val="009E6D66"/>
    <w:rsid w:val="009E7A49"/>
    <w:rsid w:val="009F0981"/>
    <w:rsid w:val="009F2217"/>
    <w:rsid w:val="009F22AF"/>
    <w:rsid w:val="009F2AB8"/>
    <w:rsid w:val="009F2D6C"/>
    <w:rsid w:val="009F3394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914"/>
    <w:rsid w:val="00A12F1C"/>
    <w:rsid w:val="00A13096"/>
    <w:rsid w:val="00A13928"/>
    <w:rsid w:val="00A14A7D"/>
    <w:rsid w:val="00A14FC5"/>
    <w:rsid w:val="00A1550D"/>
    <w:rsid w:val="00A16730"/>
    <w:rsid w:val="00A17A41"/>
    <w:rsid w:val="00A17E86"/>
    <w:rsid w:val="00A20477"/>
    <w:rsid w:val="00A21141"/>
    <w:rsid w:val="00A22715"/>
    <w:rsid w:val="00A22BF1"/>
    <w:rsid w:val="00A23070"/>
    <w:rsid w:val="00A24A02"/>
    <w:rsid w:val="00A26BE5"/>
    <w:rsid w:val="00A26CC5"/>
    <w:rsid w:val="00A2756D"/>
    <w:rsid w:val="00A27A96"/>
    <w:rsid w:val="00A30296"/>
    <w:rsid w:val="00A313A5"/>
    <w:rsid w:val="00A31E7F"/>
    <w:rsid w:val="00A3239C"/>
    <w:rsid w:val="00A329D8"/>
    <w:rsid w:val="00A3304F"/>
    <w:rsid w:val="00A33D59"/>
    <w:rsid w:val="00A33DC8"/>
    <w:rsid w:val="00A33DFE"/>
    <w:rsid w:val="00A34C4A"/>
    <w:rsid w:val="00A35F09"/>
    <w:rsid w:val="00A35F79"/>
    <w:rsid w:val="00A36182"/>
    <w:rsid w:val="00A3755B"/>
    <w:rsid w:val="00A405E7"/>
    <w:rsid w:val="00A417FD"/>
    <w:rsid w:val="00A41B22"/>
    <w:rsid w:val="00A4213B"/>
    <w:rsid w:val="00A443D0"/>
    <w:rsid w:val="00A453DC"/>
    <w:rsid w:val="00A45ED0"/>
    <w:rsid w:val="00A461F7"/>
    <w:rsid w:val="00A4684D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89C"/>
    <w:rsid w:val="00A56D9B"/>
    <w:rsid w:val="00A5768D"/>
    <w:rsid w:val="00A60B2C"/>
    <w:rsid w:val="00A61AE2"/>
    <w:rsid w:val="00A61B27"/>
    <w:rsid w:val="00A62F63"/>
    <w:rsid w:val="00A63097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479B"/>
    <w:rsid w:val="00A75BD4"/>
    <w:rsid w:val="00A76C5A"/>
    <w:rsid w:val="00A77658"/>
    <w:rsid w:val="00A7772E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6E7"/>
    <w:rsid w:val="00A8581E"/>
    <w:rsid w:val="00A86055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564"/>
    <w:rsid w:val="00AA2CB8"/>
    <w:rsid w:val="00AA4072"/>
    <w:rsid w:val="00AA4F11"/>
    <w:rsid w:val="00AA53E4"/>
    <w:rsid w:val="00AA5C8D"/>
    <w:rsid w:val="00AA5D5C"/>
    <w:rsid w:val="00AA6260"/>
    <w:rsid w:val="00AB0030"/>
    <w:rsid w:val="00AB1202"/>
    <w:rsid w:val="00AB163C"/>
    <w:rsid w:val="00AB1DD9"/>
    <w:rsid w:val="00AB27D3"/>
    <w:rsid w:val="00AB2911"/>
    <w:rsid w:val="00AB43D0"/>
    <w:rsid w:val="00AB572D"/>
    <w:rsid w:val="00AB6630"/>
    <w:rsid w:val="00AB673D"/>
    <w:rsid w:val="00AB6D48"/>
    <w:rsid w:val="00AC0CE4"/>
    <w:rsid w:val="00AC1F43"/>
    <w:rsid w:val="00AC204A"/>
    <w:rsid w:val="00AC2AD1"/>
    <w:rsid w:val="00AC2E60"/>
    <w:rsid w:val="00AC33D5"/>
    <w:rsid w:val="00AC48DC"/>
    <w:rsid w:val="00AC49F4"/>
    <w:rsid w:val="00AC4D53"/>
    <w:rsid w:val="00AC58C0"/>
    <w:rsid w:val="00AC6B03"/>
    <w:rsid w:val="00AC6F76"/>
    <w:rsid w:val="00AC70A0"/>
    <w:rsid w:val="00AC76DB"/>
    <w:rsid w:val="00AC7F1A"/>
    <w:rsid w:val="00AD00C2"/>
    <w:rsid w:val="00AD0D41"/>
    <w:rsid w:val="00AD2EF4"/>
    <w:rsid w:val="00AD3DD0"/>
    <w:rsid w:val="00AD71EE"/>
    <w:rsid w:val="00AD79B5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600A"/>
    <w:rsid w:val="00AF6F68"/>
    <w:rsid w:val="00B0045A"/>
    <w:rsid w:val="00B01884"/>
    <w:rsid w:val="00B019F4"/>
    <w:rsid w:val="00B01FC7"/>
    <w:rsid w:val="00B0250A"/>
    <w:rsid w:val="00B054B3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520"/>
    <w:rsid w:val="00B2057D"/>
    <w:rsid w:val="00B211EC"/>
    <w:rsid w:val="00B21C5B"/>
    <w:rsid w:val="00B2201C"/>
    <w:rsid w:val="00B222D9"/>
    <w:rsid w:val="00B23328"/>
    <w:rsid w:val="00B24020"/>
    <w:rsid w:val="00B24D57"/>
    <w:rsid w:val="00B24F2E"/>
    <w:rsid w:val="00B257D8"/>
    <w:rsid w:val="00B25DB8"/>
    <w:rsid w:val="00B3007D"/>
    <w:rsid w:val="00B30150"/>
    <w:rsid w:val="00B3044B"/>
    <w:rsid w:val="00B30560"/>
    <w:rsid w:val="00B30AE7"/>
    <w:rsid w:val="00B31179"/>
    <w:rsid w:val="00B3197A"/>
    <w:rsid w:val="00B319F7"/>
    <w:rsid w:val="00B32261"/>
    <w:rsid w:val="00B32A00"/>
    <w:rsid w:val="00B333BD"/>
    <w:rsid w:val="00B3374E"/>
    <w:rsid w:val="00B342E8"/>
    <w:rsid w:val="00B3475B"/>
    <w:rsid w:val="00B37080"/>
    <w:rsid w:val="00B401D5"/>
    <w:rsid w:val="00B403C3"/>
    <w:rsid w:val="00B40858"/>
    <w:rsid w:val="00B440B1"/>
    <w:rsid w:val="00B44D42"/>
    <w:rsid w:val="00B46845"/>
    <w:rsid w:val="00B470DB"/>
    <w:rsid w:val="00B47CA3"/>
    <w:rsid w:val="00B47E0A"/>
    <w:rsid w:val="00B50C83"/>
    <w:rsid w:val="00B513BC"/>
    <w:rsid w:val="00B51A90"/>
    <w:rsid w:val="00B53199"/>
    <w:rsid w:val="00B534E1"/>
    <w:rsid w:val="00B5350F"/>
    <w:rsid w:val="00B53A6F"/>
    <w:rsid w:val="00B54446"/>
    <w:rsid w:val="00B5584B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A20"/>
    <w:rsid w:val="00B67A85"/>
    <w:rsid w:val="00B7076C"/>
    <w:rsid w:val="00B71A08"/>
    <w:rsid w:val="00B71B2F"/>
    <w:rsid w:val="00B72493"/>
    <w:rsid w:val="00B72CAA"/>
    <w:rsid w:val="00B74528"/>
    <w:rsid w:val="00B74C94"/>
    <w:rsid w:val="00B767CF"/>
    <w:rsid w:val="00B77F28"/>
    <w:rsid w:val="00B80368"/>
    <w:rsid w:val="00B80C67"/>
    <w:rsid w:val="00B81D38"/>
    <w:rsid w:val="00B849AF"/>
    <w:rsid w:val="00B84E52"/>
    <w:rsid w:val="00B879BD"/>
    <w:rsid w:val="00B87B40"/>
    <w:rsid w:val="00B90484"/>
    <w:rsid w:val="00B907D0"/>
    <w:rsid w:val="00B91687"/>
    <w:rsid w:val="00B91F10"/>
    <w:rsid w:val="00B921C4"/>
    <w:rsid w:val="00B92A4B"/>
    <w:rsid w:val="00B9508D"/>
    <w:rsid w:val="00B95276"/>
    <w:rsid w:val="00B96385"/>
    <w:rsid w:val="00B96437"/>
    <w:rsid w:val="00B97AF9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C31"/>
    <w:rsid w:val="00BB4EB0"/>
    <w:rsid w:val="00BB4FBD"/>
    <w:rsid w:val="00BB5082"/>
    <w:rsid w:val="00BB6A95"/>
    <w:rsid w:val="00BC20C9"/>
    <w:rsid w:val="00BC36F6"/>
    <w:rsid w:val="00BC4A44"/>
    <w:rsid w:val="00BC58AD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B98"/>
    <w:rsid w:val="00BD3BF3"/>
    <w:rsid w:val="00BD41AA"/>
    <w:rsid w:val="00BD49BF"/>
    <w:rsid w:val="00BD5118"/>
    <w:rsid w:val="00BD596C"/>
    <w:rsid w:val="00BD5F7C"/>
    <w:rsid w:val="00BD7AE3"/>
    <w:rsid w:val="00BE26AE"/>
    <w:rsid w:val="00BE270B"/>
    <w:rsid w:val="00BE365C"/>
    <w:rsid w:val="00BE4612"/>
    <w:rsid w:val="00BE5C0B"/>
    <w:rsid w:val="00BE5D00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634E"/>
    <w:rsid w:val="00BF642B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2245"/>
    <w:rsid w:val="00C2240C"/>
    <w:rsid w:val="00C23144"/>
    <w:rsid w:val="00C239CB"/>
    <w:rsid w:val="00C23ABB"/>
    <w:rsid w:val="00C2472D"/>
    <w:rsid w:val="00C24DB0"/>
    <w:rsid w:val="00C24E93"/>
    <w:rsid w:val="00C253D8"/>
    <w:rsid w:val="00C2693D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8AD"/>
    <w:rsid w:val="00C35FBD"/>
    <w:rsid w:val="00C36448"/>
    <w:rsid w:val="00C40C2D"/>
    <w:rsid w:val="00C418A2"/>
    <w:rsid w:val="00C41EDA"/>
    <w:rsid w:val="00C42C7C"/>
    <w:rsid w:val="00C43377"/>
    <w:rsid w:val="00C438C9"/>
    <w:rsid w:val="00C43A13"/>
    <w:rsid w:val="00C44832"/>
    <w:rsid w:val="00C44CF3"/>
    <w:rsid w:val="00C4502C"/>
    <w:rsid w:val="00C469B8"/>
    <w:rsid w:val="00C516D0"/>
    <w:rsid w:val="00C52D0A"/>
    <w:rsid w:val="00C53247"/>
    <w:rsid w:val="00C539B5"/>
    <w:rsid w:val="00C54568"/>
    <w:rsid w:val="00C5497F"/>
    <w:rsid w:val="00C5721C"/>
    <w:rsid w:val="00C602FE"/>
    <w:rsid w:val="00C62BAB"/>
    <w:rsid w:val="00C633DB"/>
    <w:rsid w:val="00C63C50"/>
    <w:rsid w:val="00C63E9E"/>
    <w:rsid w:val="00C65D7F"/>
    <w:rsid w:val="00C65F57"/>
    <w:rsid w:val="00C66DE8"/>
    <w:rsid w:val="00C6771B"/>
    <w:rsid w:val="00C70C79"/>
    <w:rsid w:val="00C73294"/>
    <w:rsid w:val="00C75BA6"/>
    <w:rsid w:val="00C75D8F"/>
    <w:rsid w:val="00C76EAF"/>
    <w:rsid w:val="00C76FF2"/>
    <w:rsid w:val="00C7703D"/>
    <w:rsid w:val="00C807AB"/>
    <w:rsid w:val="00C82623"/>
    <w:rsid w:val="00C84161"/>
    <w:rsid w:val="00C84A37"/>
    <w:rsid w:val="00C84AA6"/>
    <w:rsid w:val="00C87493"/>
    <w:rsid w:val="00C91353"/>
    <w:rsid w:val="00C91660"/>
    <w:rsid w:val="00C93E38"/>
    <w:rsid w:val="00C94211"/>
    <w:rsid w:val="00C944A3"/>
    <w:rsid w:val="00C962B5"/>
    <w:rsid w:val="00C974FA"/>
    <w:rsid w:val="00C97AF0"/>
    <w:rsid w:val="00C97D5F"/>
    <w:rsid w:val="00CA14A6"/>
    <w:rsid w:val="00CA1E7C"/>
    <w:rsid w:val="00CA34B5"/>
    <w:rsid w:val="00CA61A0"/>
    <w:rsid w:val="00CA765B"/>
    <w:rsid w:val="00CB3205"/>
    <w:rsid w:val="00CB3915"/>
    <w:rsid w:val="00CB44DC"/>
    <w:rsid w:val="00CB4991"/>
    <w:rsid w:val="00CB5CD1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4A4"/>
    <w:rsid w:val="00D00A78"/>
    <w:rsid w:val="00D01E51"/>
    <w:rsid w:val="00D039CD"/>
    <w:rsid w:val="00D03A1A"/>
    <w:rsid w:val="00D04440"/>
    <w:rsid w:val="00D05B15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50C2"/>
    <w:rsid w:val="00D1552D"/>
    <w:rsid w:val="00D16669"/>
    <w:rsid w:val="00D17033"/>
    <w:rsid w:val="00D1794E"/>
    <w:rsid w:val="00D20124"/>
    <w:rsid w:val="00D21448"/>
    <w:rsid w:val="00D214AD"/>
    <w:rsid w:val="00D221DC"/>
    <w:rsid w:val="00D223D7"/>
    <w:rsid w:val="00D255BB"/>
    <w:rsid w:val="00D266D1"/>
    <w:rsid w:val="00D27D49"/>
    <w:rsid w:val="00D27F19"/>
    <w:rsid w:val="00D311D9"/>
    <w:rsid w:val="00D319DC"/>
    <w:rsid w:val="00D324AE"/>
    <w:rsid w:val="00D34BF7"/>
    <w:rsid w:val="00D3519B"/>
    <w:rsid w:val="00D3544F"/>
    <w:rsid w:val="00D365F7"/>
    <w:rsid w:val="00D36E19"/>
    <w:rsid w:val="00D40635"/>
    <w:rsid w:val="00D40905"/>
    <w:rsid w:val="00D41AAE"/>
    <w:rsid w:val="00D423B6"/>
    <w:rsid w:val="00D4336D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553D"/>
    <w:rsid w:val="00D56B67"/>
    <w:rsid w:val="00D575E7"/>
    <w:rsid w:val="00D634B4"/>
    <w:rsid w:val="00D6355F"/>
    <w:rsid w:val="00D651E7"/>
    <w:rsid w:val="00D67158"/>
    <w:rsid w:val="00D67F42"/>
    <w:rsid w:val="00D7004A"/>
    <w:rsid w:val="00D70BA1"/>
    <w:rsid w:val="00D71E9B"/>
    <w:rsid w:val="00D72B54"/>
    <w:rsid w:val="00D72CE9"/>
    <w:rsid w:val="00D72E97"/>
    <w:rsid w:val="00D7403C"/>
    <w:rsid w:val="00D75FBF"/>
    <w:rsid w:val="00D76B33"/>
    <w:rsid w:val="00D772BC"/>
    <w:rsid w:val="00D80086"/>
    <w:rsid w:val="00D80C90"/>
    <w:rsid w:val="00D80CA7"/>
    <w:rsid w:val="00D826AD"/>
    <w:rsid w:val="00D82C41"/>
    <w:rsid w:val="00D82CBC"/>
    <w:rsid w:val="00D84441"/>
    <w:rsid w:val="00D8773A"/>
    <w:rsid w:val="00D90399"/>
    <w:rsid w:val="00D9193C"/>
    <w:rsid w:val="00D92180"/>
    <w:rsid w:val="00D933DE"/>
    <w:rsid w:val="00D9383C"/>
    <w:rsid w:val="00D93859"/>
    <w:rsid w:val="00D93E3F"/>
    <w:rsid w:val="00D94284"/>
    <w:rsid w:val="00D9716E"/>
    <w:rsid w:val="00DA08E7"/>
    <w:rsid w:val="00DA208C"/>
    <w:rsid w:val="00DA2AEA"/>
    <w:rsid w:val="00DA2BFC"/>
    <w:rsid w:val="00DA4A5F"/>
    <w:rsid w:val="00DA5BA0"/>
    <w:rsid w:val="00DA69FE"/>
    <w:rsid w:val="00DA6BFD"/>
    <w:rsid w:val="00DA6E34"/>
    <w:rsid w:val="00DA77E4"/>
    <w:rsid w:val="00DA7CA9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6FC4"/>
    <w:rsid w:val="00DC7079"/>
    <w:rsid w:val="00DC7314"/>
    <w:rsid w:val="00DD13EB"/>
    <w:rsid w:val="00DD178C"/>
    <w:rsid w:val="00DD1C0A"/>
    <w:rsid w:val="00DD4ED9"/>
    <w:rsid w:val="00DE0167"/>
    <w:rsid w:val="00DE0282"/>
    <w:rsid w:val="00DE120B"/>
    <w:rsid w:val="00DE17C1"/>
    <w:rsid w:val="00DE183E"/>
    <w:rsid w:val="00DE2102"/>
    <w:rsid w:val="00DE2BEA"/>
    <w:rsid w:val="00DE44DF"/>
    <w:rsid w:val="00DE505F"/>
    <w:rsid w:val="00DE5F1A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60"/>
    <w:rsid w:val="00E071A5"/>
    <w:rsid w:val="00E11BFD"/>
    <w:rsid w:val="00E12289"/>
    <w:rsid w:val="00E1229B"/>
    <w:rsid w:val="00E12303"/>
    <w:rsid w:val="00E143CC"/>
    <w:rsid w:val="00E145AC"/>
    <w:rsid w:val="00E1476D"/>
    <w:rsid w:val="00E149AD"/>
    <w:rsid w:val="00E14E2A"/>
    <w:rsid w:val="00E159B8"/>
    <w:rsid w:val="00E165B7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323F"/>
    <w:rsid w:val="00E346EC"/>
    <w:rsid w:val="00E35097"/>
    <w:rsid w:val="00E35CAA"/>
    <w:rsid w:val="00E405DE"/>
    <w:rsid w:val="00E42FB5"/>
    <w:rsid w:val="00E42FCE"/>
    <w:rsid w:val="00E43A15"/>
    <w:rsid w:val="00E440A6"/>
    <w:rsid w:val="00E44360"/>
    <w:rsid w:val="00E44C4B"/>
    <w:rsid w:val="00E4623C"/>
    <w:rsid w:val="00E47060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5275"/>
    <w:rsid w:val="00E654FB"/>
    <w:rsid w:val="00E656B5"/>
    <w:rsid w:val="00E6590F"/>
    <w:rsid w:val="00E65B9F"/>
    <w:rsid w:val="00E675C5"/>
    <w:rsid w:val="00E703EB"/>
    <w:rsid w:val="00E71566"/>
    <w:rsid w:val="00E715CC"/>
    <w:rsid w:val="00E73F1A"/>
    <w:rsid w:val="00E73F2F"/>
    <w:rsid w:val="00E73F97"/>
    <w:rsid w:val="00E7418C"/>
    <w:rsid w:val="00E7433D"/>
    <w:rsid w:val="00E75BD6"/>
    <w:rsid w:val="00E761B5"/>
    <w:rsid w:val="00E81EBB"/>
    <w:rsid w:val="00E83A0B"/>
    <w:rsid w:val="00E83C46"/>
    <w:rsid w:val="00E83D00"/>
    <w:rsid w:val="00E843A4"/>
    <w:rsid w:val="00E84B74"/>
    <w:rsid w:val="00E87898"/>
    <w:rsid w:val="00E87FDA"/>
    <w:rsid w:val="00E90875"/>
    <w:rsid w:val="00E90B4D"/>
    <w:rsid w:val="00E9367A"/>
    <w:rsid w:val="00E943D9"/>
    <w:rsid w:val="00E944C2"/>
    <w:rsid w:val="00E961EB"/>
    <w:rsid w:val="00E972D7"/>
    <w:rsid w:val="00EA0C41"/>
    <w:rsid w:val="00EA0F8E"/>
    <w:rsid w:val="00EA11ED"/>
    <w:rsid w:val="00EA19B1"/>
    <w:rsid w:val="00EA1F9E"/>
    <w:rsid w:val="00EA2CDB"/>
    <w:rsid w:val="00EA3576"/>
    <w:rsid w:val="00EA37C0"/>
    <w:rsid w:val="00EA58A0"/>
    <w:rsid w:val="00EA765B"/>
    <w:rsid w:val="00EB01A7"/>
    <w:rsid w:val="00EB054E"/>
    <w:rsid w:val="00EB07F9"/>
    <w:rsid w:val="00EB0862"/>
    <w:rsid w:val="00EB1484"/>
    <w:rsid w:val="00EB1EBF"/>
    <w:rsid w:val="00EB31E8"/>
    <w:rsid w:val="00EB354C"/>
    <w:rsid w:val="00EB43FD"/>
    <w:rsid w:val="00EB467A"/>
    <w:rsid w:val="00EB61C5"/>
    <w:rsid w:val="00EB6C02"/>
    <w:rsid w:val="00EC30BF"/>
    <w:rsid w:val="00EC34A0"/>
    <w:rsid w:val="00EC4291"/>
    <w:rsid w:val="00EC671C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55E7"/>
    <w:rsid w:val="00EE6D97"/>
    <w:rsid w:val="00EF07E8"/>
    <w:rsid w:val="00EF0F37"/>
    <w:rsid w:val="00EF2002"/>
    <w:rsid w:val="00EF212E"/>
    <w:rsid w:val="00EF2531"/>
    <w:rsid w:val="00EF348A"/>
    <w:rsid w:val="00EF35AE"/>
    <w:rsid w:val="00EF3CC5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DDB"/>
    <w:rsid w:val="00F40E50"/>
    <w:rsid w:val="00F41DF9"/>
    <w:rsid w:val="00F4335D"/>
    <w:rsid w:val="00F4482A"/>
    <w:rsid w:val="00F45B02"/>
    <w:rsid w:val="00F467B3"/>
    <w:rsid w:val="00F46840"/>
    <w:rsid w:val="00F50004"/>
    <w:rsid w:val="00F5038A"/>
    <w:rsid w:val="00F528DB"/>
    <w:rsid w:val="00F55BEC"/>
    <w:rsid w:val="00F566F7"/>
    <w:rsid w:val="00F56FA9"/>
    <w:rsid w:val="00F57ACA"/>
    <w:rsid w:val="00F613A1"/>
    <w:rsid w:val="00F62E01"/>
    <w:rsid w:val="00F63DF9"/>
    <w:rsid w:val="00F64C1A"/>
    <w:rsid w:val="00F6552E"/>
    <w:rsid w:val="00F66F94"/>
    <w:rsid w:val="00F66FAD"/>
    <w:rsid w:val="00F67190"/>
    <w:rsid w:val="00F703EB"/>
    <w:rsid w:val="00F7469A"/>
    <w:rsid w:val="00F7487C"/>
    <w:rsid w:val="00F75333"/>
    <w:rsid w:val="00F756F2"/>
    <w:rsid w:val="00F763FA"/>
    <w:rsid w:val="00F76475"/>
    <w:rsid w:val="00F76CAD"/>
    <w:rsid w:val="00F773F1"/>
    <w:rsid w:val="00F779CC"/>
    <w:rsid w:val="00F81776"/>
    <w:rsid w:val="00F81955"/>
    <w:rsid w:val="00F81DE2"/>
    <w:rsid w:val="00F83237"/>
    <w:rsid w:val="00F83E99"/>
    <w:rsid w:val="00F8486C"/>
    <w:rsid w:val="00F84BD3"/>
    <w:rsid w:val="00F84CCD"/>
    <w:rsid w:val="00F85AFC"/>
    <w:rsid w:val="00F85E40"/>
    <w:rsid w:val="00F91EE6"/>
    <w:rsid w:val="00F9279D"/>
    <w:rsid w:val="00F94256"/>
    <w:rsid w:val="00F95CB8"/>
    <w:rsid w:val="00F9690E"/>
    <w:rsid w:val="00F972E5"/>
    <w:rsid w:val="00F97951"/>
    <w:rsid w:val="00FA09BC"/>
    <w:rsid w:val="00FA307F"/>
    <w:rsid w:val="00FA3E79"/>
    <w:rsid w:val="00FA40A2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45B7"/>
    <w:rsid w:val="00FB4F64"/>
    <w:rsid w:val="00FB722C"/>
    <w:rsid w:val="00FB7AA4"/>
    <w:rsid w:val="00FC18AD"/>
    <w:rsid w:val="00FC3338"/>
    <w:rsid w:val="00FC5669"/>
    <w:rsid w:val="00FC58FD"/>
    <w:rsid w:val="00FC6398"/>
    <w:rsid w:val="00FC6631"/>
    <w:rsid w:val="00FC7716"/>
    <w:rsid w:val="00FC77EA"/>
    <w:rsid w:val="00FC78B4"/>
    <w:rsid w:val="00FC7A5E"/>
    <w:rsid w:val="00FD0B44"/>
    <w:rsid w:val="00FD1FA0"/>
    <w:rsid w:val="00FD281E"/>
    <w:rsid w:val="00FD399C"/>
    <w:rsid w:val="00FD3FC0"/>
    <w:rsid w:val="00FD5C85"/>
    <w:rsid w:val="00FD5F0F"/>
    <w:rsid w:val="00FD6211"/>
    <w:rsid w:val="00FD6554"/>
    <w:rsid w:val="00FD7B0F"/>
    <w:rsid w:val="00FE1B83"/>
    <w:rsid w:val="00FE1C42"/>
    <w:rsid w:val="00FE1DAC"/>
    <w:rsid w:val="00FE2C9C"/>
    <w:rsid w:val="00FE4CBA"/>
    <w:rsid w:val="00FE5184"/>
    <w:rsid w:val="00FE5867"/>
    <w:rsid w:val="00FE6813"/>
    <w:rsid w:val="00FE715B"/>
    <w:rsid w:val="00FE7284"/>
    <w:rsid w:val="00FF0191"/>
    <w:rsid w:val="00FF0AAC"/>
    <w:rsid w:val="00FF2AFE"/>
    <w:rsid w:val="00FF5121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7E7D2319-9564-48A9-B19B-1DAC558F4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yperlink" Target="http://www.productbacklogbuilding.com/canvas/PBB_Canvas.pdf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speakerdeck.com/fabiogr/product-backlog-build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microsoft.com/office/2007/relationships/hdphoto" Target="media/hdphoto1.wdp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yperlink" Target="https://scrumguides.org/docs/scrumguide/v2020/2020-Scrum-Guide-Portuguese-European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9</Pages>
  <Words>3596</Words>
  <Characters>19420</Characters>
  <Application>Microsoft Office Word</Application>
  <DocSecurity>0</DocSecurity>
  <Lines>161</Lines>
  <Paragraphs>45</Paragraphs>
  <ScaleCrop>false</ScaleCrop>
  <Company/>
  <LinksUpToDate>false</LinksUpToDate>
  <CharactersWithSpaces>2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Arthur Rodrigues Pansera</cp:lastModifiedBy>
  <cp:revision>715</cp:revision>
  <cp:lastPrinted>2025-02-28T19:43:00Z</cp:lastPrinted>
  <dcterms:created xsi:type="dcterms:W3CDTF">2024-02-15T23:12:00Z</dcterms:created>
  <dcterms:modified xsi:type="dcterms:W3CDTF">2025-03-25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